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F4B49" w14:textId="5AB9AAB1" w:rsidR="005C22DE" w:rsidRPr="0039404B" w:rsidRDefault="005C22DE" w:rsidP="00973631">
      <w:pPr>
        <w:rPr>
          <w:sz w:val="36"/>
          <w:u w:val="single"/>
        </w:rPr>
      </w:pPr>
      <w:r w:rsidRPr="0039404B">
        <w:rPr>
          <w:rFonts w:hint="eastAsia"/>
          <w:sz w:val="36"/>
          <w:u w:val="single"/>
        </w:rPr>
        <w:t>AirlinkToDot</w:t>
      </w:r>
      <w:r w:rsidR="003372CD">
        <w:rPr>
          <w:sz w:val="36"/>
          <w:u w:val="single"/>
        </w:rPr>
        <w:t xml:space="preserve"> </w:t>
      </w:r>
      <w:proofErr w:type="spellStart"/>
      <w:r w:rsidR="003372CD" w:rsidRPr="005C45EE">
        <w:rPr>
          <w:sz w:val="28"/>
          <w:szCs w:val="21"/>
          <w:u w:val="single"/>
        </w:rPr>
        <w:t>ver</w:t>
      </w:r>
      <w:proofErr w:type="spellEnd"/>
      <w:r w:rsidR="003372CD" w:rsidRPr="005C45EE">
        <w:rPr>
          <w:sz w:val="28"/>
          <w:szCs w:val="21"/>
          <w:u w:val="single"/>
        </w:rPr>
        <w:t xml:space="preserve"> 1.0.8</w:t>
      </w:r>
    </w:p>
    <w:p w14:paraId="32681712" w14:textId="77777777" w:rsidR="00D52D14" w:rsidRDefault="00057AFA" w:rsidP="00C96D45">
      <w:r w:rsidRPr="00057AFA">
        <w:t xml:space="preserve">AirlinkToDot is a utility program designed </w:t>
      </w:r>
      <w:r w:rsidR="003E32B9">
        <w:rPr>
          <w:rFonts w:hint="eastAsia"/>
        </w:rPr>
        <w:t>for</w:t>
      </w:r>
      <w:r w:rsidRPr="00057AFA">
        <w:t xml:space="preserve"> convert</w:t>
      </w:r>
      <w:r w:rsidR="003E32B9">
        <w:t>ing</w:t>
      </w:r>
      <w:r w:rsidRPr="00057AFA">
        <w:t xml:space="preserve"> bui files into network diagrams.</w:t>
      </w:r>
      <w:r w:rsidR="003E32B9">
        <w:t xml:space="preserve"> </w:t>
      </w:r>
      <w:r w:rsidR="003E32B9" w:rsidRPr="003E32B9">
        <w:t>The program converts the TRNFlow Multizone Airflow Network data in the bui file t</w:t>
      </w:r>
      <w:r w:rsidR="003E32B9">
        <w:t>o the DOT language for GraphViz,</w:t>
      </w:r>
      <w:r w:rsidR="003E32B9" w:rsidRPr="003E32B9">
        <w:t xml:space="preserve"> </w:t>
      </w:r>
      <w:r w:rsidR="003E32B9">
        <w:rPr>
          <w:rFonts w:hint="eastAsia"/>
        </w:rPr>
        <w:t xml:space="preserve">an </w:t>
      </w:r>
      <w:proofErr w:type="gramStart"/>
      <w:r w:rsidR="003E32B9" w:rsidRPr="003E32B9">
        <w:t>open source</w:t>
      </w:r>
      <w:proofErr w:type="gramEnd"/>
      <w:r w:rsidR="003E32B9" w:rsidRPr="003E32B9">
        <w:t xml:space="preserve"> graph visualization software.</w:t>
      </w:r>
      <w:r w:rsidR="00E81829">
        <w:t xml:space="preserve"> (</w:t>
      </w:r>
      <w:proofErr w:type="gramStart"/>
      <w:r w:rsidR="00E81829">
        <w:t>see</w:t>
      </w:r>
      <w:proofErr w:type="gramEnd"/>
      <w:r w:rsidR="00E81829">
        <w:t xml:space="preserve"> </w:t>
      </w:r>
      <w:hyperlink r:id="rId8" w:history="1">
        <w:r w:rsidR="00E81829" w:rsidRPr="00B96F28">
          <w:rPr>
            <w:rStyle w:val="a6"/>
          </w:rPr>
          <w:t>https://www.graphviz.org/</w:t>
        </w:r>
      </w:hyperlink>
      <w:r w:rsidR="00E81829">
        <w:t xml:space="preserve"> )</w:t>
      </w:r>
    </w:p>
    <w:p w14:paraId="5E49E893" w14:textId="77777777" w:rsidR="00D52D14" w:rsidRPr="00D52D14" w:rsidRDefault="00D52D14" w:rsidP="00D52D14">
      <w:r w:rsidRPr="00D52D14">
        <w:t>The converted</w:t>
      </w:r>
      <w:r>
        <w:t xml:space="preserve"> </w:t>
      </w:r>
      <w:r w:rsidRPr="00D52D14">
        <w:t>DOT is automatically saved to a file with the extension '. G</w:t>
      </w:r>
      <w:r>
        <w:t>V'. Also, the diagram</w:t>
      </w:r>
      <w:r w:rsidRPr="00D52D14">
        <w:t xml:space="preserve"> generated from DOT </w:t>
      </w:r>
      <w:r>
        <w:t>is</w:t>
      </w:r>
      <w:r w:rsidRPr="00D52D14">
        <w:t xml:space="preserve"> au</w:t>
      </w:r>
      <w:r>
        <w:t xml:space="preserve">tomatically saved in PNG </w:t>
      </w:r>
      <w:r w:rsidRPr="00D52D14">
        <w:t>file.</w:t>
      </w:r>
    </w:p>
    <w:p w14:paraId="546C43D7" w14:textId="77777777" w:rsidR="00057AFA" w:rsidRDefault="00D52D14" w:rsidP="00C96D45">
      <w:r w:rsidRPr="00D52D14">
        <w:t xml:space="preserve">Both files are saved with the filename of the original 'BUI file name' + '_ </w:t>
      </w:r>
      <w:proofErr w:type="spellStart"/>
      <w:r w:rsidRPr="00D52D14">
        <w:t>ai</w:t>
      </w:r>
      <w:r w:rsidR="00095325">
        <w:t>r</w:t>
      </w:r>
      <w:r w:rsidRPr="00D52D14">
        <w:t>flownetwork</w:t>
      </w:r>
      <w:proofErr w:type="spellEnd"/>
      <w:r w:rsidRPr="00D52D14">
        <w:t>'.</w:t>
      </w:r>
    </w:p>
    <w:p w14:paraId="58737349" w14:textId="77777777" w:rsidR="00D52D14" w:rsidRDefault="00D52D14" w:rsidP="00C96D45">
      <w:r>
        <w:t xml:space="preserve">For example, </w:t>
      </w:r>
      <w:r w:rsidRPr="00D52D14">
        <w:t xml:space="preserve">When </w:t>
      </w:r>
      <w:bookmarkStart w:id="0" w:name="_Hlk534621592"/>
      <w:r w:rsidRPr="00D52D14">
        <w:t>'</w:t>
      </w:r>
      <w:proofErr w:type="spellStart"/>
      <w:r w:rsidRPr="00D52D14">
        <w:t>Restaurant.bui</w:t>
      </w:r>
      <w:proofErr w:type="spellEnd"/>
      <w:r w:rsidRPr="00D52D14">
        <w:t xml:space="preserve">' </w:t>
      </w:r>
      <w:bookmarkEnd w:id="0"/>
      <w:r w:rsidRPr="00D52D14">
        <w:t>is converted, '</w:t>
      </w:r>
      <w:bookmarkStart w:id="1" w:name="_Hlk534621621"/>
      <w:proofErr w:type="spellStart"/>
      <w:r w:rsidRPr="00D52D14">
        <w:t>Restaurant_</w:t>
      </w:r>
      <w:proofErr w:type="gramStart"/>
      <w:r w:rsidRPr="00D52D14">
        <w:t>airflownetwork.gv</w:t>
      </w:r>
      <w:bookmarkEnd w:id="1"/>
      <w:proofErr w:type="spellEnd"/>
      <w:proofErr w:type="gramEnd"/>
      <w:r w:rsidRPr="00D52D14">
        <w:t>' and 'Restaurant_airflownetwork.png' are generated.</w:t>
      </w:r>
    </w:p>
    <w:p w14:paraId="601A8BBD" w14:textId="77777777" w:rsidR="00D52D14" w:rsidRDefault="00D52D14" w:rsidP="00C96D45">
      <w:pPr>
        <w:rPr>
          <w:rFonts w:ascii="Helvetica" w:eastAsia="平成角ゴシック" w:hAnsi="Helvetica"/>
          <w:sz w:val="28"/>
          <w:szCs w:val="20"/>
        </w:rPr>
      </w:pPr>
    </w:p>
    <w:p w14:paraId="756FB1CA" w14:textId="77777777" w:rsidR="00C96D45" w:rsidRDefault="00C96D45" w:rsidP="00C96D45">
      <w:pPr>
        <w:pStyle w:val="1"/>
      </w:pPr>
      <w:r w:rsidRPr="00C96D45">
        <w:t>Software environment</w:t>
      </w:r>
    </w:p>
    <w:p w14:paraId="5904944F" w14:textId="77777777" w:rsidR="00C96D45" w:rsidRDefault="00C96D45" w:rsidP="00C96D45">
      <w:r w:rsidRPr="00C96D45">
        <w:t xml:space="preserve">The operation of this utility has been confirmed </w:t>
      </w:r>
      <w:r w:rsidR="00D55E1D">
        <w:rPr>
          <w:rFonts w:hint="eastAsia"/>
        </w:rPr>
        <w:t>on</w:t>
      </w:r>
      <w:r w:rsidR="00D55E1D">
        <w:t xml:space="preserve"> </w:t>
      </w:r>
      <w:r w:rsidRPr="00C96D45">
        <w:t>the following environments.</w:t>
      </w:r>
    </w:p>
    <w:p w14:paraId="311EA5ED" w14:textId="77777777" w:rsidR="003372CD" w:rsidRDefault="003372CD" w:rsidP="003372CD">
      <w:pPr>
        <w:pStyle w:val="ae"/>
        <w:numPr>
          <w:ilvl w:val="0"/>
          <w:numId w:val="20"/>
        </w:numPr>
        <w:ind w:leftChars="0"/>
      </w:pPr>
      <w:r w:rsidRPr="005C22DE">
        <w:t>Windows1</w:t>
      </w:r>
      <w:r>
        <w:rPr>
          <w:rFonts w:hint="eastAsia"/>
        </w:rPr>
        <w:t>1</w:t>
      </w:r>
      <w:r w:rsidRPr="005C22DE">
        <w:t xml:space="preserve"> </w:t>
      </w:r>
      <w:proofErr w:type="gramStart"/>
      <w:r w:rsidRPr="005C22DE">
        <w:t>Pro(</w:t>
      </w:r>
      <w:proofErr w:type="gramEnd"/>
      <w:r w:rsidRPr="005C22DE">
        <w:t xml:space="preserve">64bit, </w:t>
      </w:r>
      <w:r w:rsidRPr="00A265CE">
        <w:t>21H2</w:t>
      </w:r>
      <w:r w:rsidRPr="005C22DE">
        <w:t>)</w:t>
      </w:r>
    </w:p>
    <w:p w14:paraId="7FD03A54" w14:textId="77777777" w:rsidR="003372CD" w:rsidRDefault="003372CD" w:rsidP="003372CD">
      <w:pPr>
        <w:pStyle w:val="ae"/>
        <w:numPr>
          <w:ilvl w:val="0"/>
          <w:numId w:val="20"/>
        </w:numPr>
        <w:ind w:leftChars="0"/>
      </w:pPr>
      <w:r>
        <w:t>.NET framework 4.</w:t>
      </w:r>
      <w:r>
        <w:rPr>
          <w:rFonts w:hint="eastAsia"/>
        </w:rPr>
        <w:t>8</w:t>
      </w:r>
    </w:p>
    <w:p w14:paraId="725AA26C" w14:textId="77777777" w:rsidR="003372CD" w:rsidRDefault="003372CD" w:rsidP="003372CD">
      <w:pPr>
        <w:pStyle w:val="ae"/>
        <w:numPr>
          <w:ilvl w:val="0"/>
          <w:numId w:val="20"/>
        </w:numPr>
        <w:ind w:leftChars="0"/>
      </w:pPr>
      <w:bookmarkStart w:id="2" w:name="_Hlk534621709"/>
      <w:r>
        <w:t>TRNSYS18.0</w:t>
      </w:r>
      <w:r>
        <w:rPr>
          <w:rFonts w:hint="eastAsia"/>
        </w:rPr>
        <w:t>4</w:t>
      </w:r>
      <w:r w:rsidRPr="005C22DE">
        <w:t>.00</w:t>
      </w:r>
      <w:r>
        <w:rPr>
          <w:rFonts w:hint="eastAsia"/>
        </w:rPr>
        <w:t>00</w:t>
      </w:r>
      <w:r w:rsidRPr="005C22DE">
        <w:t>(64bit)</w:t>
      </w:r>
    </w:p>
    <w:p w14:paraId="1A15F775" w14:textId="77777777" w:rsidR="003372CD" w:rsidRDefault="003372CD" w:rsidP="003372CD">
      <w:pPr>
        <w:pStyle w:val="ae"/>
        <w:numPr>
          <w:ilvl w:val="0"/>
          <w:numId w:val="20"/>
        </w:numPr>
        <w:ind w:leftChars="0"/>
      </w:pPr>
      <w:r>
        <w:rPr>
          <w:rFonts w:hint="eastAsia"/>
        </w:rPr>
        <w:t>GraphViz</w:t>
      </w:r>
      <w:r>
        <w:t xml:space="preserve"> 2.50</w:t>
      </w:r>
    </w:p>
    <w:bookmarkEnd w:id="2"/>
    <w:p w14:paraId="70D64F0C" w14:textId="77777777" w:rsidR="00A52C29" w:rsidRDefault="00A52C29">
      <w:pPr>
        <w:widowControl/>
        <w:jc w:val="left"/>
        <w:rPr>
          <w:rFonts w:ascii="Helvetica" w:eastAsia="平成角ゴシック" w:hAnsi="Helvetica"/>
          <w:sz w:val="28"/>
          <w:szCs w:val="20"/>
        </w:rPr>
      </w:pPr>
    </w:p>
    <w:p w14:paraId="68A38375" w14:textId="77777777" w:rsidR="00C706DC" w:rsidRDefault="00C706DC" w:rsidP="00C706DC">
      <w:pPr>
        <w:pStyle w:val="1"/>
      </w:pPr>
      <w:r>
        <w:t>Installation</w:t>
      </w:r>
    </w:p>
    <w:p w14:paraId="63F70255" w14:textId="77777777" w:rsidR="007251B5" w:rsidRDefault="00C96D45" w:rsidP="00A52C29">
      <w:pPr>
        <w:pStyle w:val="10"/>
      </w:pPr>
      <w:r>
        <w:rPr>
          <w:rFonts w:hint="eastAsia"/>
        </w:rPr>
        <w:t>I</w:t>
      </w:r>
      <w:r>
        <w:t>nstalling AirlinkToDot</w:t>
      </w:r>
    </w:p>
    <w:p w14:paraId="16216720" w14:textId="77777777" w:rsidR="00C96D45" w:rsidRDefault="00C96D45" w:rsidP="00A52C29">
      <w:r w:rsidRPr="00C96D45">
        <w:t>First</w:t>
      </w:r>
      <w:r>
        <w:t>ly</w:t>
      </w:r>
      <w:r w:rsidRPr="00C96D45">
        <w:t>, download the installer from the following URL and unzip it.</w:t>
      </w:r>
    </w:p>
    <w:p w14:paraId="1A7DEDDA" w14:textId="77777777" w:rsidR="00C96D45" w:rsidRDefault="001E40E5" w:rsidP="00A52C29">
      <w:hyperlink r:id="rId9" w:history="1">
        <w:bookmarkStart w:id="3" w:name="_Hlk92912848"/>
        <w:r w:rsidR="00C96D45" w:rsidRPr="00F0510F">
          <w:rPr>
            <w:rStyle w:val="a6"/>
          </w:rPr>
          <w:t>https://github.com/TRNSYSJP/TRNSYS.JP/tree/master/Tools/AirlinkToD</w:t>
        </w:r>
        <w:bookmarkEnd w:id="3"/>
        <w:r w:rsidR="00C96D45" w:rsidRPr="00F0510F">
          <w:rPr>
            <w:rStyle w:val="a6"/>
          </w:rPr>
          <w:t>ot</w:t>
        </w:r>
      </w:hyperlink>
    </w:p>
    <w:p w14:paraId="6C1A72A6" w14:textId="77777777" w:rsidR="00A52C29" w:rsidRDefault="00C706DC" w:rsidP="00A52C29">
      <w:r>
        <w:t xml:space="preserve">Next, </w:t>
      </w:r>
      <w:r w:rsidRPr="00C706DC">
        <w:t>Run the Setup.exe and complete the installation according to the message displayed by the installer.</w:t>
      </w:r>
    </w:p>
    <w:p w14:paraId="4DAD3BD2" w14:textId="77777777" w:rsidR="00C706DC" w:rsidRDefault="00C706DC" w:rsidP="00A52C29"/>
    <w:p w14:paraId="09DCC853" w14:textId="77777777" w:rsidR="00780428" w:rsidRDefault="00C706DC" w:rsidP="00D55E1D">
      <w:pPr>
        <w:pStyle w:val="10"/>
      </w:pPr>
      <w:r>
        <w:rPr>
          <w:rFonts w:hint="eastAsia"/>
        </w:rPr>
        <w:t xml:space="preserve">Installing </w:t>
      </w:r>
      <w:r w:rsidR="00780428">
        <w:t>Graphvi</w:t>
      </w:r>
      <w:r w:rsidR="00780428">
        <w:rPr>
          <w:rFonts w:hint="eastAsia"/>
        </w:rPr>
        <w:t>z</w:t>
      </w:r>
    </w:p>
    <w:p w14:paraId="75FDD43E" w14:textId="77777777" w:rsidR="00E7249B" w:rsidRDefault="00E7249B" w:rsidP="00E7249B">
      <w:r w:rsidRPr="00E7249B">
        <w:t>Please download GraphViz from the official website and install it.</w:t>
      </w:r>
    </w:p>
    <w:p w14:paraId="3ECC4043" w14:textId="77777777" w:rsidR="003372CD" w:rsidRDefault="001E40E5" w:rsidP="003372CD">
      <w:hyperlink r:id="rId10" w:history="1">
        <w:r w:rsidR="003372CD" w:rsidRPr="00323DFE">
          <w:rPr>
            <w:rStyle w:val="a6"/>
          </w:rPr>
          <w:t>https://graphviz.org/download/</w:t>
        </w:r>
      </w:hyperlink>
    </w:p>
    <w:p w14:paraId="4835E4EF" w14:textId="13D9B58D" w:rsidR="00E7249B" w:rsidRPr="00E7249B" w:rsidRDefault="00E7249B" w:rsidP="00E7249B">
      <w:r w:rsidRPr="00E7249B">
        <w:t>After installation, copy all files</w:t>
      </w:r>
      <w:r>
        <w:t xml:space="preserve"> </w:t>
      </w:r>
      <w:proofErr w:type="gramStart"/>
      <w:r>
        <w:t xml:space="preserve">in </w:t>
      </w:r>
      <w:r w:rsidR="001D3EF7">
        <w:t>’</w:t>
      </w:r>
      <w:proofErr w:type="gramEnd"/>
      <w:r w:rsidR="001D3EF7" w:rsidRPr="006945EC">
        <w:t>C:\Program Files\Graphviz</w:t>
      </w:r>
      <w:r w:rsidR="001D3EF7">
        <w:rPr>
          <w:rFonts w:hint="eastAsia"/>
        </w:rPr>
        <w:t>\</w:t>
      </w:r>
      <w:r w:rsidR="001D3EF7" w:rsidRPr="00780428">
        <w:rPr>
          <w:rFonts w:hint="eastAsia"/>
        </w:rPr>
        <w:t>bin'</w:t>
      </w:r>
      <w:r w:rsidRPr="00E7249B">
        <w:t xml:space="preserve">  to '</w:t>
      </w:r>
      <w:bookmarkStart w:id="4" w:name="_Hlk92913379"/>
      <w:r w:rsidRPr="00E7249B">
        <w:t>C: \ Program Files (x86)</w:t>
      </w:r>
      <w:bookmarkEnd w:id="4"/>
      <w:r w:rsidRPr="00E7249B">
        <w:t xml:space="preserve"> \ TRNSYS.JP \ AirlinkToDot \ GraphViz' folder.</w:t>
      </w:r>
    </w:p>
    <w:p w14:paraId="14FF0C7F" w14:textId="77777777" w:rsidR="003372CD" w:rsidRDefault="003372CD">
      <w:pPr>
        <w:widowControl/>
        <w:jc w:val="left"/>
        <w:rPr>
          <w:rFonts w:ascii="Helvetica" w:eastAsia="平成角ゴシック" w:hAnsi="Helvetica"/>
          <w:sz w:val="28"/>
          <w:szCs w:val="20"/>
        </w:rPr>
      </w:pPr>
      <w:r>
        <w:br w:type="page"/>
      </w:r>
    </w:p>
    <w:p w14:paraId="569C7D77" w14:textId="7B4158F8" w:rsidR="0039404B" w:rsidRDefault="0039404B" w:rsidP="00D55E1D">
      <w:pPr>
        <w:pStyle w:val="1"/>
      </w:pPr>
      <w:r>
        <w:rPr>
          <w:rFonts w:hint="eastAsia"/>
        </w:rPr>
        <w:lastRenderedPageBreak/>
        <w:t>Using AirlinkToDot</w:t>
      </w:r>
    </w:p>
    <w:p w14:paraId="4C861380" w14:textId="77777777" w:rsidR="00A52C29" w:rsidRDefault="0039404B" w:rsidP="0039404B">
      <w:pPr>
        <w:pStyle w:val="10"/>
      </w:pPr>
      <w:r w:rsidRPr="0039404B">
        <w:t>Launch AirlinkToDot from the start menu</w:t>
      </w:r>
    </w:p>
    <w:p w14:paraId="4EA6E419" w14:textId="77777777" w:rsidR="00F17B5F" w:rsidRDefault="00E7249B" w:rsidP="00A52C29">
      <w:r w:rsidRPr="00E7249B">
        <w:t>To start the program, select [TRNSYS.JP] - [AirlinkToDot] from the start menu</w:t>
      </w:r>
      <w:r w:rsidR="00D55E1D">
        <w:rPr>
          <w:rFonts w:hint="eastAsia"/>
        </w:rPr>
        <w:t>.</w:t>
      </w:r>
      <w:r w:rsidR="00F17B5F">
        <w:rPr>
          <w:rFonts w:hint="eastAsia"/>
          <w:noProof/>
        </w:rPr>
        <mc:AlternateContent>
          <mc:Choice Requires="wpc">
            <w:drawing>
              <wp:inline distT="0" distB="0" distL="0" distR="0" wp14:anchorId="6C822563" wp14:editId="57E127C5">
                <wp:extent cx="5220970" cy="2413739"/>
                <wp:effectExtent l="0" t="0" r="0" b="5715"/>
                <wp:docPr id="74" name="キャンバス 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75" name="図 7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b="58325"/>
                          <a:stretch/>
                        </pic:blipFill>
                        <pic:spPr>
                          <a:xfrm>
                            <a:off x="1741336" y="0"/>
                            <a:ext cx="1623974" cy="20754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" name="図 77"/>
                          <pic:cNvPicPr/>
                        </pic:nvPicPr>
                        <pic:blipFill rotWithShape="1">
                          <a:blip r:embed="rId11"/>
                          <a:srcRect t="91694" b="-147"/>
                          <a:stretch/>
                        </pic:blipFill>
                        <pic:spPr>
                          <a:xfrm>
                            <a:off x="1741336" y="1956817"/>
                            <a:ext cx="1623695" cy="42092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8" name="四角形: 角を丸くする 78"/>
                        <wps:cNvSpPr/>
                        <wps:spPr>
                          <a:xfrm>
                            <a:off x="1898613" y="1335024"/>
                            <a:ext cx="1536192" cy="28895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D3D314F" id="キャンバス 74" o:spid="_x0000_s1026" editas="canvas" style="width:411.1pt;height:190.05pt;mso-position-horizontal-relative:char;mso-position-vertical-relative:line" coordsize="52209,241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">
                <v:shape id="_x0000_s1027" type="#_x0000_t75" style="position:absolute;width:52209;height:24136;visibility:visible;mso-wrap-style:square">
                  <v:fill o:detectmouseclick="t"/>
                  <v:path o:connecttype="none"/>
                </v:shape>
                <v:shape id="図 75" o:spid="_x0000_s1028" type="#_x0000_t75" style="position:absolute;left:17413;width:16240;height:20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">
                  <v:imagedata r:id="rId15" o:title="" cropbottom="38224f"/>
                </v:shape>
                <v:shape id="図 77" o:spid="_x0000_s1029" type="#_x0000_t75" style="position:absolute;left:17413;top:19568;width:16237;height:42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">
                  <v:imagedata r:id="rId15" o:title="" croptop="60093f" cropbottom="-96f"/>
                </v:shape>
                <v:roundrect id="四角形: 角を丸くする 78" o:spid="_x0000_s1030" style="position:absolute;left:18986;top:13350;width:15362;height:288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" filled="f" strokecolor="red" strokeweight="2pt"/>
                <w10:anchorlock/>
              </v:group>
            </w:pict>
          </mc:Fallback>
        </mc:AlternateContent>
      </w:r>
    </w:p>
    <w:p w14:paraId="738981AC" w14:textId="77777777" w:rsidR="00F55AFB" w:rsidRDefault="00F55AFB" w:rsidP="00A52C29">
      <w:r w:rsidRPr="00F55AFB">
        <w:t xml:space="preserve">Click the [Load Bui] </w:t>
      </w:r>
      <w:r w:rsidR="0024196B" w:rsidRPr="00F55AFB">
        <w:t>button or</w:t>
      </w:r>
      <w:r w:rsidRPr="00F55AFB">
        <w:t xml:space="preserve"> drop </w:t>
      </w:r>
      <w:r>
        <w:rPr>
          <w:rFonts w:hint="eastAsia"/>
        </w:rPr>
        <w:t>a</w:t>
      </w:r>
      <w:r>
        <w:t xml:space="preserve"> Bui file from</w:t>
      </w:r>
      <w:r w:rsidRPr="00F55AFB">
        <w:t xml:space="preserve"> Explorer </w:t>
      </w:r>
      <w:r>
        <w:rPr>
          <w:rFonts w:hint="eastAsia"/>
        </w:rPr>
        <w:t>in</w:t>
      </w:r>
      <w:r w:rsidRPr="00F55AFB">
        <w:t>to the AirlinkToDot window.</w:t>
      </w:r>
    </w:p>
    <w:p w14:paraId="7D40A794" w14:textId="60758BA6" w:rsidR="00F17B5F" w:rsidRDefault="00435CCF" w:rsidP="00A52C29">
      <w:r>
        <w:rPr>
          <w:rFonts w:hint="eastAsia"/>
          <w:noProof/>
        </w:rPr>
        <mc:AlternateContent>
          <mc:Choice Requires="wpc">
            <w:drawing>
              <wp:inline distT="0" distB="0" distL="0" distR="0" wp14:anchorId="187B3660" wp14:editId="7A7FE43F">
                <wp:extent cx="5220970" cy="1777325"/>
                <wp:effectExtent l="0" t="0" r="0" b="0"/>
                <wp:docPr id="79" name="キャンバス 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80" name="図 80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" y="1"/>
                            <a:ext cx="3024026" cy="17537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1" name="四角形: 角を丸くする 81"/>
                        <wps:cNvSpPr/>
                        <wps:spPr>
                          <a:xfrm>
                            <a:off x="1597083" y="875384"/>
                            <a:ext cx="519394" cy="110935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F643F72" id="キャンバス 79" o:spid="_x0000_s1026" editas="canvas" style="width:411.1pt;height:139.95pt;mso-position-horizontal-relative:char;mso-position-vertical-relative:line" coordsize="52209,177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209;height:17767;visibility:visible;mso-wrap-style:square">
                  <v:fill o:detectmouseclick="t"/>
                  <v:path o:connecttype="none"/>
                </v:shape>
                <v:shape id="図 80" o:spid="_x0000_s1028" type="#_x0000_t75" style="position:absolute;width:30240;height:175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">
                  <v:imagedata r:id="rId17" o:title=""/>
                </v:shape>
                <v:roundrect id="四角形: 角を丸くする 81" o:spid="_x0000_s1029" style="position:absolute;left:15970;top:8753;width:5194;height:111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" filled="f" strokecolor="red" strokeweight="2pt"/>
                <w10:anchorlock/>
              </v:group>
            </w:pict>
          </mc:Fallback>
        </mc:AlternateContent>
      </w:r>
    </w:p>
    <w:p w14:paraId="2C082025" w14:textId="4B33A285" w:rsidR="001D3EF7" w:rsidRDefault="00F55AFB" w:rsidP="00F55AFB">
      <w:pPr>
        <w:jc w:val="left"/>
      </w:pPr>
      <w:r w:rsidRPr="00F55AFB">
        <w:t>The Bui file is con</w:t>
      </w:r>
      <w:r>
        <w:t xml:space="preserve">verted to Graphviz format (*. </w:t>
      </w:r>
      <w:proofErr w:type="spellStart"/>
      <w:r>
        <w:rPr>
          <w:rFonts w:hint="eastAsia"/>
        </w:rPr>
        <w:t>gv</w:t>
      </w:r>
      <w:proofErr w:type="spellEnd"/>
      <w:r w:rsidRPr="00F55AFB">
        <w:t>) and the generated diagram is displayed.</w:t>
      </w:r>
    </w:p>
    <w:p w14:paraId="16EEB3C4" w14:textId="5E732BCF" w:rsidR="001D3EF7" w:rsidRDefault="001D3EF7" w:rsidP="00F55AFB">
      <w:pPr>
        <w:jc w:val="left"/>
      </w:pPr>
      <w:r>
        <w:rPr>
          <w:noProof/>
        </w:rPr>
        <mc:AlternateContent>
          <mc:Choice Requires="wpc">
            <w:drawing>
              <wp:inline distT="0" distB="0" distL="0" distR="0" wp14:anchorId="03649A97" wp14:editId="481F7212">
                <wp:extent cx="5220970" cy="1933575"/>
                <wp:effectExtent l="0" t="0" r="0" b="9525"/>
                <wp:docPr id="5" name="キャンバス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4" name="図 4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263" cy="1897796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4125220F" id="キャンバス 5" o:spid="_x0000_s1026" editas="canvas" style="width:411.1pt;height:152.25pt;mso-position-horizontal-relative:char;mso-position-vertical-relative:line" coordsize="52209,19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">
                <v:shape id="_x0000_s1027" type="#_x0000_t75" style="position:absolute;width:52209;height:19335;visibility:visible;mso-wrap-style:square">
                  <v:fill o:detectmouseclick="t"/>
                  <v:path o:connecttype="none"/>
                </v:shape>
                <v:shape id="図 4" o:spid="_x0000_s1028" type="#_x0000_t75" style="position:absolute;width:29432;height:18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">
                  <v:imagedata r:id="rId19" o:title=""/>
                </v:shape>
                <w10:anchorlock/>
              </v:group>
            </w:pict>
          </mc:Fallback>
        </mc:AlternateContent>
      </w:r>
    </w:p>
    <w:p w14:paraId="0C2B8259" w14:textId="0B1320B2" w:rsidR="00A52C29" w:rsidRDefault="00A52C29" w:rsidP="00F55AFB">
      <w:pPr>
        <w:jc w:val="left"/>
      </w:pPr>
    </w:p>
    <w:p w14:paraId="7C343AAA" w14:textId="77777777" w:rsidR="00F55AFB" w:rsidRDefault="00F55AFB" w:rsidP="00166299"/>
    <w:p w14:paraId="0C133E65" w14:textId="77777777" w:rsidR="00435CCF" w:rsidRDefault="00435CCF">
      <w:pPr>
        <w:widowControl/>
        <w:jc w:val="left"/>
      </w:pPr>
      <w:r>
        <w:br w:type="page"/>
      </w:r>
    </w:p>
    <w:p w14:paraId="061DE315" w14:textId="0737CD07" w:rsidR="00435CCF" w:rsidRDefault="00435CCF" w:rsidP="00435CCF">
      <w:pPr>
        <w:pStyle w:val="2"/>
      </w:pPr>
      <w:r w:rsidRPr="00435CCF">
        <w:lastRenderedPageBreak/>
        <w:t>Diagram Symbols</w:t>
      </w:r>
    </w:p>
    <w:p w14:paraId="7ABB7DA5" w14:textId="594D50B4" w:rsidR="00F55AFB" w:rsidRDefault="00D55E1D" w:rsidP="00166299">
      <w:r>
        <w:rPr>
          <w:rFonts w:hint="eastAsia"/>
        </w:rPr>
        <w:t>A</w:t>
      </w:r>
      <w:r w:rsidR="00F55AFB" w:rsidRPr="00F55AFB">
        <w:t>irlink</w:t>
      </w:r>
      <w:r>
        <w:t>s</w:t>
      </w:r>
      <w:r w:rsidR="00F55AFB" w:rsidRPr="00F55AFB">
        <w:t xml:space="preserve"> and node</w:t>
      </w:r>
      <w:r>
        <w:t>s</w:t>
      </w:r>
      <w:r w:rsidR="00F55AFB" w:rsidRPr="00F55AFB">
        <w:t xml:space="preserve"> are displayed as shown below.</w:t>
      </w:r>
    </w:p>
    <w:p w14:paraId="05D026BF" w14:textId="77777777" w:rsidR="00166299" w:rsidRDefault="007C6413" w:rsidP="00166299">
      <w:r>
        <w:rPr>
          <w:noProof/>
        </w:rPr>
        <mc:AlternateContent>
          <mc:Choice Requires="wpc">
            <w:drawing>
              <wp:inline distT="0" distB="0" distL="0" distR="0" wp14:anchorId="5095BDCC" wp14:editId="1B9F0B23">
                <wp:extent cx="5220970" cy="2228905"/>
                <wp:effectExtent l="0" t="0" r="55880" b="38100"/>
                <wp:docPr id="85" name="キャンバス 8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2" name="図 22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1182656" y="325575"/>
                            <a:ext cx="3001908" cy="194126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" name="直線コネクタ 23"/>
                        <wps:cNvCnPr/>
                        <wps:spPr>
                          <a:xfrm flipH="1">
                            <a:off x="2849178" y="325597"/>
                            <a:ext cx="226337" cy="31234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正方形/長方形 24"/>
                        <wps:cNvSpPr/>
                        <wps:spPr>
                          <a:xfrm>
                            <a:off x="2966874" y="76754"/>
                            <a:ext cx="434566" cy="294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5443CF" w14:textId="77777777" w:rsidR="007C6413" w:rsidRPr="00515820" w:rsidRDefault="007C6413" w:rsidP="007C6413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  <w:r w:rsidRPr="00515820">
                                <w:rPr>
                                  <w:color w:val="FF0000"/>
                                </w:rPr>
                                <w:t>I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直線コネクタ 25"/>
                        <wps:cNvCnPr/>
                        <wps:spPr>
                          <a:xfrm flipH="1" flipV="1">
                            <a:off x="1436838" y="348333"/>
                            <a:ext cx="170899" cy="224114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正方形/長方形 26"/>
                        <wps:cNvSpPr/>
                        <wps:spPr>
                          <a:xfrm>
                            <a:off x="825729" y="63169"/>
                            <a:ext cx="1348965" cy="294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8CA5BD" w14:textId="77777777" w:rsidR="007C6413" w:rsidRPr="00515820" w:rsidRDefault="007C6413" w:rsidP="007C6413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  <w:r>
                                <w:rPr>
                                  <w:rFonts w:hint="eastAsia"/>
                                  <w:color w:val="FF0000"/>
                                </w:rPr>
                                <w:t>External</w:t>
                              </w:r>
                              <w:r>
                                <w:rPr>
                                  <w:color w:val="FF0000"/>
                                </w:rPr>
                                <w:t xml:space="preserve"> no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線コネクタ 27"/>
                        <wps:cNvCnPr/>
                        <wps:spPr>
                          <a:xfrm>
                            <a:off x="2397621" y="370897"/>
                            <a:ext cx="71313" cy="26688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正方形/長方形 28"/>
                        <wps:cNvSpPr/>
                        <wps:spPr>
                          <a:xfrm>
                            <a:off x="2070580" y="36004"/>
                            <a:ext cx="991355" cy="4074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5548CD" w14:textId="77777777" w:rsidR="007C6413" w:rsidRPr="00515820" w:rsidRDefault="007C6413" w:rsidP="007C6413">
                              <w:pPr>
                                <w:rPr>
                                  <w:color w:val="FF0000"/>
                                </w:rPr>
                              </w:pPr>
                              <w:r>
                                <w:rPr>
                                  <w:color w:val="FF0000"/>
                                </w:rPr>
                                <w:t>Type Na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楕円 29"/>
                        <wps:cNvSpPr/>
                        <wps:spPr>
                          <a:xfrm>
                            <a:off x="3166049" y="669749"/>
                            <a:ext cx="190122" cy="190122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直線コネクタ 30"/>
                        <wps:cNvCnPr/>
                        <wps:spPr>
                          <a:xfrm flipH="1">
                            <a:off x="3310905" y="334770"/>
                            <a:ext cx="252574" cy="34854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正方形/長方形 31"/>
                        <wps:cNvSpPr/>
                        <wps:spPr>
                          <a:xfrm>
                            <a:off x="3233951" y="76751"/>
                            <a:ext cx="950613" cy="294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CAAB57" w14:textId="77777777" w:rsidR="007C6413" w:rsidRPr="00515820" w:rsidRDefault="007C6413" w:rsidP="007C6413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  <w:r>
                                <w:rPr>
                                  <w:color w:val="FF0000"/>
                                </w:rPr>
                                <w:t>To-No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楕円 64"/>
                        <wps:cNvSpPr/>
                        <wps:spPr>
                          <a:xfrm>
                            <a:off x="2089183" y="673830"/>
                            <a:ext cx="190122" cy="190122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直線コネクタ 65"/>
                        <wps:cNvCnPr/>
                        <wps:spPr>
                          <a:xfrm flipH="1">
                            <a:off x="1607737" y="818631"/>
                            <a:ext cx="502417" cy="296354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正方形/長方形 66"/>
                        <wps:cNvSpPr/>
                        <wps:spPr>
                          <a:xfrm>
                            <a:off x="519105" y="933097"/>
                            <a:ext cx="1348965" cy="294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6BAE88" w14:textId="77777777" w:rsidR="007C6413" w:rsidRPr="00515820" w:rsidRDefault="007C6413" w:rsidP="007C6413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  <w:r>
                                <w:rPr>
                                  <w:color w:val="FF0000"/>
                                </w:rPr>
                                <w:t>From-No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直線コネクタ 67"/>
                        <wps:cNvCnPr/>
                        <wps:spPr>
                          <a:xfrm flipH="1">
                            <a:off x="4039437" y="1198970"/>
                            <a:ext cx="233725" cy="31802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正方形/長方形 68"/>
                        <wps:cNvSpPr/>
                        <wps:spPr>
                          <a:xfrm>
                            <a:off x="3759119" y="922452"/>
                            <a:ext cx="1303361" cy="294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9D828F" w14:textId="77777777" w:rsidR="007C6413" w:rsidRPr="00515820" w:rsidRDefault="007C6413" w:rsidP="007C6413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  <w:r>
                                <w:rPr>
                                  <w:color w:val="FF0000"/>
                                </w:rPr>
                                <w:t>Thermal airno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直線コネクタ 69"/>
                        <wps:cNvCnPr/>
                        <wps:spPr>
                          <a:xfrm flipH="1">
                            <a:off x="3827358" y="334606"/>
                            <a:ext cx="532262" cy="334979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正方形/長方形 70"/>
                        <wps:cNvSpPr/>
                        <wps:spPr>
                          <a:xfrm>
                            <a:off x="4080112" y="76732"/>
                            <a:ext cx="1228729" cy="294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E8AC72" w14:textId="77777777" w:rsidR="007C6413" w:rsidRPr="00515820" w:rsidRDefault="007C6413" w:rsidP="007C6413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  <w:r w:rsidRPr="00D55E1D">
                                <w:rPr>
                                  <w:color w:val="FF0000"/>
                                </w:rPr>
                                <w:t>Auxiliary no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直線コネクタ 71"/>
                        <wps:cNvCnPr/>
                        <wps:spPr>
                          <a:xfrm flipH="1">
                            <a:off x="1507253" y="1491677"/>
                            <a:ext cx="241160" cy="361814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正方形/長方形 76"/>
                        <wps:cNvSpPr/>
                        <wps:spPr>
                          <a:xfrm>
                            <a:off x="519107" y="1736390"/>
                            <a:ext cx="1664536" cy="2942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12384A" w14:textId="77777777" w:rsidR="007C6413" w:rsidRPr="00515820" w:rsidRDefault="007C6413" w:rsidP="007C6413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  <w:r>
                                <w:rPr>
                                  <w:rFonts w:hint="eastAsia"/>
                                  <w:color w:val="FF0000"/>
                                </w:rPr>
                                <w:t>Const. Pressure</w:t>
                              </w:r>
                              <w:r>
                                <w:rPr>
                                  <w:color w:val="FF0000"/>
                                </w:rPr>
                                <w:t xml:space="preserve"> nod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095BDCC" id="キャンバス 85" o:spid="_x0000_s1026" editas="canvas" style="width:411.1pt;height:175.5pt;mso-position-horizontal-relative:char;mso-position-vertical-relative:line" coordsize="52209,222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">
                <v:shape id="_x0000_s1027" type="#_x0000_t75" style="position:absolute;width:52209;height:22288;visibility:visible;mso-wrap-style:square">
                  <v:fill o:detectmouseclick="t"/>
                  <v:path o:connecttype="none"/>
                </v:shape>
                <v:shape id="図 22" o:spid="_x0000_s1028" type="#_x0000_t75" style="position:absolute;left:11826;top:3255;width:30019;height:19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">
                  <v:imagedata r:id="rId21" o:title=""/>
                </v:shape>
                <v:line id="直線コネクタ 23" o:spid="_x0000_s1029" style="position:absolute;flip:x;visibility:visible;mso-wrap-style:square" from="28491,3255" to="30755,63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" strokecolor="red"/>
                <v:rect id="正方形/長方形 24" o:spid="_x0000_s1030" style="position:absolute;left:29668;top:767;width:4346;height:29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" filled="f" stroked="f" strokeweight="2pt">
                  <v:textbox>
                    <w:txbxContent>
                      <w:p w14:paraId="685443CF" w14:textId="77777777" w:rsidR="007C6413" w:rsidRPr="00515820" w:rsidRDefault="007C6413" w:rsidP="007C6413">
                        <w:pPr>
                          <w:jc w:val="center"/>
                          <w:rPr>
                            <w:color w:val="FF0000"/>
                          </w:rPr>
                        </w:pPr>
                        <w:r w:rsidRPr="00515820">
                          <w:rPr>
                            <w:color w:val="FF0000"/>
                          </w:rPr>
                          <w:t>ID</w:t>
                        </w:r>
                      </w:p>
                    </w:txbxContent>
                  </v:textbox>
                </v:rect>
                <v:line id="直線コネクタ 25" o:spid="_x0000_s1031" style="position:absolute;flip:x y;visibility:visible;mso-wrap-style:square" from="14368,3483" to="16077,57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" strokecolor="red"/>
                <v:rect id="正方形/長方形 26" o:spid="_x0000_s1032" style="position:absolute;left:8257;top:631;width:13489;height:29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" filled="f" stroked="f" strokeweight="2pt">
                  <v:textbox>
                    <w:txbxContent>
                      <w:p w14:paraId="1A8CA5BD" w14:textId="77777777" w:rsidR="007C6413" w:rsidRPr="00515820" w:rsidRDefault="007C6413" w:rsidP="007C6413">
                        <w:pPr>
                          <w:jc w:val="center"/>
                          <w:rPr>
                            <w:color w:val="FF0000"/>
                          </w:rPr>
                        </w:pPr>
                        <w:r>
                          <w:rPr>
                            <w:rFonts w:hint="eastAsia"/>
                            <w:color w:val="FF0000"/>
                          </w:rPr>
                          <w:t>External</w:t>
                        </w:r>
                        <w:r>
                          <w:rPr>
                            <w:color w:val="FF0000"/>
                          </w:rPr>
                          <w:t xml:space="preserve"> node</w:t>
                        </w:r>
                      </w:p>
                    </w:txbxContent>
                  </v:textbox>
                </v:rect>
                <v:line id="直線コネクタ 27" o:spid="_x0000_s1033" style="position:absolute;visibility:visible;mso-wrap-style:square" from="23976,3708" to="24689,63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" strokecolor="red"/>
                <v:rect id="正方形/長方形 28" o:spid="_x0000_s1034" style="position:absolute;left:20705;top:360;width:9914;height:4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" filled="f" stroked="f" strokeweight="2pt">
                  <v:textbox>
                    <w:txbxContent>
                      <w:p w14:paraId="595548CD" w14:textId="77777777" w:rsidR="007C6413" w:rsidRPr="00515820" w:rsidRDefault="007C6413" w:rsidP="007C6413">
                        <w:pPr>
                          <w:rPr>
                            <w:color w:val="FF0000"/>
                          </w:rPr>
                        </w:pPr>
                        <w:r>
                          <w:rPr>
                            <w:color w:val="FF0000"/>
                          </w:rPr>
                          <w:t>Type Name</w:t>
                        </w:r>
                      </w:p>
                    </w:txbxContent>
                  </v:textbox>
                </v:rect>
                <v:oval id="楕円 29" o:spid="_x0000_s1035" style="position:absolute;left:31660;top:6697;width:1901;height:19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" filled="f" strokecolor="red"/>
                <v:line id="直線コネクタ 30" o:spid="_x0000_s1036" style="position:absolute;flip:x;visibility:visible;mso-wrap-style:square" from="33109,3347" to="35634,68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" strokecolor="red"/>
                <v:rect id="正方形/長方形 31" o:spid="_x0000_s1037" style="position:absolute;left:32339;top:767;width:9506;height:29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" filled="f" stroked="f" strokeweight="2pt">
                  <v:textbox>
                    <w:txbxContent>
                      <w:p w14:paraId="42CAAB57" w14:textId="77777777" w:rsidR="007C6413" w:rsidRPr="00515820" w:rsidRDefault="007C6413" w:rsidP="007C6413">
                        <w:pPr>
                          <w:jc w:val="center"/>
                          <w:rPr>
                            <w:color w:val="FF0000"/>
                          </w:rPr>
                        </w:pPr>
                        <w:r>
                          <w:rPr>
                            <w:color w:val="FF0000"/>
                          </w:rPr>
                          <w:t>To-Node</w:t>
                        </w:r>
                      </w:p>
                    </w:txbxContent>
                  </v:textbox>
                </v:rect>
                <v:oval id="楕円 64" o:spid="_x0000_s1038" style="position:absolute;left:20891;top:6738;width:1902;height:19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" filled="f" strokecolor="red"/>
                <v:line id="直線コネクタ 65" o:spid="_x0000_s1039" style="position:absolute;flip:x;visibility:visible;mso-wrap-style:square" from="16077,8186" to="21101,111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" strokecolor="red"/>
                <v:rect id="正方形/長方形 66" o:spid="_x0000_s1040" style="position:absolute;left:5191;top:9330;width:13489;height:29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" filled="f" stroked="f" strokeweight="2pt">
                  <v:textbox>
                    <w:txbxContent>
                      <w:p w14:paraId="706BAE88" w14:textId="77777777" w:rsidR="007C6413" w:rsidRPr="00515820" w:rsidRDefault="007C6413" w:rsidP="007C6413">
                        <w:pPr>
                          <w:jc w:val="center"/>
                          <w:rPr>
                            <w:color w:val="FF0000"/>
                          </w:rPr>
                        </w:pPr>
                        <w:r>
                          <w:rPr>
                            <w:color w:val="FF0000"/>
                          </w:rPr>
                          <w:t>From-Node</w:t>
                        </w:r>
                      </w:p>
                    </w:txbxContent>
                  </v:textbox>
                </v:rect>
                <v:line id="直線コネクタ 67" o:spid="_x0000_s1041" style="position:absolute;flip:x;visibility:visible;mso-wrap-style:square" from="40394,11989" to="42731,15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" strokecolor="red"/>
                <v:rect id="正方形/長方形 68" o:spid="_x0000_s1042" style="position:absolute;left:37591;top:9224;width:13033;height:29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" filled="f" stroked="f" strokeweight="2pt">
                  <v:textbox>
                    <w:txbxContent>
                      <w:p w14:paraId="019D828F" w14:textId="77777777" w:rsidR="007C6413" w:rsidRPr="00515820" w:rsidRDefault="007C6413" w:rsidP="007C6413">
                        <w:pPr>
                          <w:jc w:val="center"/>
                          <w:rPr>
                            <w:color w:val="FF0000"/>
                          </w:rPr>
                        </w:pPr>
                        <w:r>
                          <w:rPr>
                            <w:color w:val="FF0000"/>
                          </w:rPr>
                          <w:t>Thermal airnode</w:t>
                        </w:r>
                      </w:p>
                    </w:txbxContent>
                  </v:textbox>
                </v:rect>
                <v:line id="直線コネクタ 69" o:spid="_x0000_s1043" style="position:absolute;flip:x;visibility:visible;mso-wrap-style:square" from="38273,3346" to="43596,6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" strokecolor="red"/>
                <v:rect id="正方形/長方形 70" o:spid="_x0000_s1044" style="position:absolute;left:40801;top:767;width:12287;height:29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" filled="f" stroked="f" strokeweight="2pt">
                  <v:textbox>
                    <w:txbxContent>
                      <w:p w14:paraId="13E8AC72" w14:textId="77777777" w:rsidR="007C6413" w:rsidRPr="00515820" w:rsidRDefault="007C6413" w:rsidP="007C6413">
                        <w:pPr>
                          <w:jc w:val="center"/>
                          <w:rPr>
                            <w:color w:val="FF0000"/>
                          </w:rPr>
                        </w:pPr>
                        <w:r w:rsidRPr="00D55E1D">
                          <w:rPr>
                            <w:color w:val="FF0000"/>
                          </w:rPr>
                          <w:t>Auxiliary node</w:t>
                        </w:r>
                      </w:p>
                    </w:txbxContent>
                  </v:textbox>
                </v:rect>
                <v:line id="直線コネクタ 71" o:spid="_x0000_s1045" style="position:absolute;flip:x;visibility:visible;mso-wrap-style:square" from="15072,14916" to="17484,18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" strokecolor="red"/>
                <v:rect id="正方形/長方形 76" o:spid="_x0000_s1046" style="position:absolute;left:5191;top:17363;width:16645;height:29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" filled="f" stroked="f" strokeweight="2pt">
                  <v:textbox>
                    <w:txbxContent>
                      <w:p w14:paraId="1E12384A" w14:textId="77777777" w:rsidR="007C6413" w:rsidRPr="00515820" w:rsidRDefault="007C6413" w:rsidP="007C6413">
                        <w:pPr>
                          <w:jc w:val="center"/>
                          <w:rPr>
                            <w:color w:val="FF0000"/>
                          </w:rPr>
                        </w:pPr>
                        <w:r>
                          <w:rPr>
                            <w:rFonts w:hint="eastAsia"/>
                            <w:color w:val="FF0000"/>
                          </w:rPr>
                          <w:t>Const. Pressure</w:t>
                        </w:r>
                        <w:r>
                          <w:rPr>
                            <w:color w:val="FF0000"/>
                          </w:rPr>
                          <w:t xml:space="preserve"> node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D6B0DFC" w14:textId="77777777" w:rsidR="00166299" w:rsidRDefault="00166299" w:rsidP="00166299">
      <w:r>
        <w:rPr>
          <w:rFonts w:hint="eastAsia"/>
        </w:rPr>
        <w:t xml:space="preserve">◎　</w:t>
      </w:r>
      <w:r>
        <w:rPr>
          <w:rFonts w:hint="eastAsia"/>
        </w:rPr>
        <w:t>Thermal</w:t>
      </w:r>
      <w:r>
        <w:t xml:space="preserve"> </w:t>
      </w:r>
      <w:r w:rsidR="00095325">
        <w:t>A</w:t>
      </w:r>
      <w:r>
        <w:t>irnode</w:t>
      </w:r>
    </w:p>
    <w:p w14:paraId="2F04308C" w14:textId="77777777" w:rsidR="00166299" w:rsidRDefault="00166299" w:rsidP="00166299">
      <w:r>
        <w:rPr>
          <w:rFonts w:hint="eastAsia"/>
        </w:rPr>
        <w:t xml:space="preserve">○　</w:t>
      </w:r>
      <w:r>
        <w:rPr>
          <w:rFonts w:hint="eastAsia"/>
        </w:rPr>
        <w:t>External node</w:t>
      </w:r>
    </w:p>
    <w:p w14:paraId="4EC746F2" w14:textId="77777777" w:rsidR="00166299" w:rsidRDefault="00166299" w:rsidP="00166299">
      <w:r>
        <w:rPr>
          <w:rFonts w:hint="eastAsia"/>
        </w:rPr>
        <w:t xml:space="preserve">□　</w:t>
      </w:r>
      <w:r>
        <w:rPr>
          <w:rFonts w:hint="eastAsia"/>
        </w:rPr>
        <w:t>Auxiliary node</w:t>
      </w:r>
    </w:p>
    <w:p w14:paraId="4DF994D2" w14:textId="77777777" w:rsidR="007C6413" w:rsidRDefault="007C6413" w:rsidP="00166299">
      <w:r>
        <w:rPr>
          <w:rFonts w:hint="eastAsia"/>
        </w:rPr>
        <w:t xml:space="preserve">◇　</w:t>
      </w:r>
      <w:r>
        <w:rPr>
          <w:rFonts w:hint="eastAsia"/>
        </w:rPr>
        <w:t>Const</w:t>
      </w:r>
      <w:r>
        <w:t>ant Pressure Node</w:t>
      </w:r>
    </w:p>
    <w:p w14:paraId="7ACF0D22" w14:textId="77777777" w:rsidR="00166299" w:rsidRDefault="00166299" w:rsidP="00166299">
      <w:r>
        <w:rPr>
          <w:rFonts w:hint="eastAsia"/>
        </w:rPr>
        <w:t xml:space="preserve">←　</w:t>
      </w:r>
      <w:r>
        <w:rPr>
          <w:rFonts w:hint="eastAsia"/>
        </w:rPr>
        <w:t>Airlink(Window,</w:t>
      </w:r>
      <w:r w:rsidR="00095325">
        <w:t xml:space="preserve"> </w:t>
      </w:r>
      <w:r>
        <w:rPr>
          <w:rFonts w:hint="eastAsia"/>
        </w:rPr>
        <w:t>Door,</w:t>
      </w:r>
      <w:r w:rsidR="00095325">
        <w:t xml:space="preserve"> </w:t>
      </w:r>
      <w:r>
        <w:rPr>
          <w:rFonts w:hint="eastAsia"/>
        </w:rPr>
        <w:t>Crack,</w:t>
      </w:r>
      <w:r w:rsidR="00095325">
        <w:t xml:space="preserve"> </w:t>
      </w:r>
      <w:r>
        <w:rPr>
          <w:rFonts w:hint="eastAsia"/>
        </w:rPr>
        <w:t>Duct</w:t>
      </w:r>
      <w:r>
        <w:t>)</w:t>
      </w:r>
    </w:p>
    <w:p w14:paraId="7437D12D" w14:textId="77777777" w:rsidR="00780428" w:rsidRPr="00166299" w:rsidRDefault="00780428" w:rsidP="00166299"/>
    <w:p w14:paraId="1C60A70F" w14:textId="77777777" w:rsidR="0039404B" w:rsidRDefault="0039404B">
      <w:pPr>
        <w:widowControl/>
        <w:jc w:val="left"/>
        <w:rPr>
          <w:rFonts w:ascii="Helvetica" w:eastAsia="平成角ゴシック" w:hAnsi="Helvetica"/>
          <w:sz w:val="28"/>
          <w:szCs w:val="20"/>
        </w:rPr>
      </w:pPr>
      <w:r>
        <w:br w:type="page"/>
      </w:r>
    </w:p>
    <w:p w14:paraId="42F599BB" w14:textId="77777777" w:rsidR="0039404B" w:rsidRPr="0039404B" w:rsidRDefault="0039404B" w:rsidP="0039404B">
      <w:pPr>
        <w:pStyle w:val="10"/>
      </w:pPr>
      <w:r w:rsidRPr="0039404B">
        <w:lastRenderedPageBreak/>
        <w:t xml:space="preserve">Using AirlinkToDot </w:t>
      </w:r>
      <w:r w:rsidR="00B06667">
        <w:t>in batch job mode</w:t>
      </w:r>
    </w:p>
    <w:p w14:paraId="63176603" w14:textId="77777777" w:rsidR="00B06667" w:rsidRDefault="00B06667" w:rsidP="00B06667">
      <w:r w:rsidRPr="0039404B">
        <w:t xml:space="preserve">You can run AirlinkToDot in batch </w:t>
      </w:r>
      <w:r>
        <w:t xml:space="preserve">job </w:t>
      </w:r>
      <w:r w:rsidRPr="0039404B">
        <w:t>mode by adding</w:t>
      </w:r>
      <w:r w:rsidR="007D1993">
        <w:t xml:space="preserve"> a bui file and</w:t>
      </w:r>
      <w:r w:rsidRPr="0039404B">
        <w:t xml:space="preserve"> </w:t>
      </w:r>
      <w:r>
        <w:t xml:space="preserve">“/n” option </w:t>
      </w:r>
      <w:r w:rsidRPr="0039404B">
        <w:t>to the command line.</w:t>
      </w:r>
    </w:p>
    <w:p w14:paraId="13B15B15" w14:textId="77777777" w:rsidR="0039404B" w:rsidRPr="00B06667" w:rsidRDefault="00C7277F" w:rsidP="0039404B">
      <w:r>
        <w:rPr>
          <w:rFonts w:hint="eastAsia"/>
        </w:rPr>
        <w:t>e.g.</w:t>
      </w:r>
    </w:p>
    <w:p w14:paraId="15FFEDE1" w14:textId="77777777" w:rsidR="00166299" w:rsidRPr="00B06667" w:rsidRDefault="0039404B" w:rsidP="0039404B">
      <w:pPr>
        <w:widowControl/>
        <w:jc w:val="left"/>
        <w:rPr>
          <w:sz w:val="20"/>
          <w:szCs w:val="20"/>
        </w:rPr>
      </w:pPr>
      <w:r w:rsidRPr="00B06667">
        <w:rPr>
          <w:sz w:val="20"/>
          <w:szCs w:val="20"/>
        </w:rPr>
        <w:t>"C:\Program Files (x</w:t>
      </w:r>
      <w:proofErr w:type="gramStart"/>
      <w:r w:rsidRPr="00B06667">
        <w:rPr>
          <w:sz w:val="20"/>
          <w:szCs w:val="20"/>
        </w:rPr>
        <w:t>86)\TRNSYS.JP\AirlinkToDot\AirlinkToDot.exe</w:t>
      </w:r>
      <w:proofErr w:type="gramEnd"/>
      <w:r w:rsidRPr="00B06667">
        <w:rPr>
          <w:sz w:val="20"/>
          <w:szCs w:val="20"/>
        </w:rPr>
        <w:t>" "C:\TRNSYS18\Examples\TRNFLOW_example\Restaurant_TRNFlow.bui"</w:t>
      </w:r>
      <w:r w:rsidRPr="00B06667">
        <w:rPr>
          <w:rFonts w:hint="eastAsia"/>
          <w:sz w:val="20"/>
          <w:szCs w:val="20"/>
        </w:rPr>
        <w:t xml:space="preserve"> </w:t>
      </w:r>
      <w:r w:rsidR="00B06667">
        <w:rPr>
          <w:b/>
          <w:color w:val="FF0000"/>
          <w:sz w:val="20"/>
          <w:szCs w:val="20"/>
        </w:rPr>
        <w:t>/n</w:t>
      </w:r>
    </w:p>
    <w:p w14:paraId="16557B86" w14:textId="77777777" w:rsidR="0039404B" w:rsidRDefault="0039404B" w:rsidP="0039404B">
      <w:pPr>
        <w:widowControl/>
        <w:jc w:val="left"/>
        <w:rPr>
          <w:rFonts w:ascii="Helvetica" w:eastAsia="平成角ゴシック" w:hAnsi="Helvetica"/>
          <w:sz w:val="28"/>
          <w:szCs w:val="20"/>
        </w:rPr>
      </w:pPr>
    </w:p>
    <w:p w14:paraId="687092A7" w14:textId="77777777" w:rsidR="00B06667" w:rsidRDefault="00B06667" w:rsidP="00B06667">
      <w:r w:rsidRPr="00B06667">
        <w:t>When the</w:t>
      </w:r>
      <w:r>
        <w:t xml:space="preserve"> program is started with the "/</w:t>
      </w:r>
      <w:r w:rsidRPr="00B06667">
        <w:t>n" option, the program automatically exits after converting the specified BUI file.</w:t>
      </w:r>
    </w:p>
    <w:p w14:paraId="41B6FBBE" w14:textId="77777777" w:rsidR="007D1993" w:rsidRDefault="007D1993" w:rsidP="0039404B">
      <w:pPr>
        <w:widowControl/>
        <w:jc w:val="left"/>
        <w:rPr>
          <w:rFonts w:ascii="Helvetica" w:eastAsia="平成角ゴシック" w:hAnsi="Helvetica"/>
          <w:sz w:val="28"/>
          <w:szCs w:val="20"/>
        </w:rPr>
      </w:pPr>
    </w:p>
    <w:p w14:paraId="23E47128" w14:textId="77777777" w:rsidR="007D1993" w:rsidRDefault="001D4A88" w:rsidP="001D4A88">
      <w:pPr>
        <w:pStyle w:val="1"/>
      </w:pPr>
      <w:bookmarkStart w:id="5" w:name="_Hlk534621904"/>
      <w:r>
        <w:rPr>
          <w:rFonts w:hint="eastAsia"/>
        </w:rPr>
        <w:t>A</w:t>
      </w:r>
      <w:r>
        <w:t>uthor</w:t>
      </w:r>
    </w:p>
    <w:p w14:paraId="0DD5C9CD" w14:textId="77777777" w:rsidR="00117FB9" w:rsidRDefault="00117FB9" w:rsidP="001D4A88">
      <w:r>
        <w:t>Yuichi Yasuda</w:t>
      </w:r>
    </w:p>
    <w:p w14:paraId="5DAB6EC6" w14:textId="77777777" w:rsidR="006549B8" w:rsidRDefault="001D4A88" w:rsidP="001D4A88">
      <w:r w:rsidRPr="001D4A88">
        <w:t>quattro corporate design Co., Ltd.</w:t>
      </w:r>
      <w:r w:rsidR="007742B3">
        <w:t xml:space="preserve"> </w:t>
      </w:r>
    </w:p>
    <w:p w14:paraId="14C58FB4" w14:textId="77777777" w:rsidR="001D4A88" w:rsidRDefault="007742B3" w:rsidP="001D4A88">
      <w:r>
        <w:t xml:space="preserve">A TRNSYS </w:t>
      </w:r>
      <w:r w:rsidR="006549B8">
        <w:t xml:space="preserve">Official </w:t>
      </w:r>
      <w:r>
        <w:t>Distributor</w:t>
      </w:r>
    </w:p>
    <w:p w14:paraId="7A26A3D6" w14:textId="77777777" w:rsidR="00677AF7" w:rsidRDefault="001E40E5" w:rsidP="001D4A88">
      <w:hyperlink r:id="rId22" w:history="1">
        <w:r w:rsidR="00677AF7" w:rsidRPr="00A06079">
          <w:rPr>
            <w:rStyle w:val="a6"/>
          </w:rPr>
          <w:t>https://qcd.co.jp/</w:t>
        </w:r>
      </w:hyperlink>
    </w:p>
    <w:p w14:paraId="37683278" w14:textId="77777777" w:rsidR="00677AF7" w:rsidRDefault="00677AF7" w:rsidP="001D4A88"/>
    <w:p w14:paraId="3364E476" w14:textId="77777777" w:rsidR="006549B8" w:rsidRDefault="006549B8" w:rsidP="006549B8">
      <w:pPr>
        <w:pStyle w:val="1"/>
      </w:pPr>
      <w:r>
        <w:t>License</w:t>
      </w:r>
    </w:p>
    <w:p w14:paraId="409D458E" w14:textId="77777777" w:rsidR="001D4A88" w:rsidRPr="006549B8" w:rsidRDefault="00677AF7" w:rsidP="006549B8">
      <w:r>
        <w:t xml:space="preserve">This program is licensed </w:t>
      </w:r>
      <w:r w:rsidR="006549B8" w:rsidRPr="006549B8">
        <w:t>under </w:t>
      </w:r>
      <w:hyperlink r:id="rId23" w:history="1">
        <w:r w:rsidR="006549B8" w:rsidRPr="006549B8">
          <w:rPr>
            <w:rStyle w:val="a6"/>
          </w:rPr>
          <w:t>MIT license</w:t>
        </w:r>
      </w:hyperlink>
      <w:bookmarkEnd w:id="5"/>
    </w:p>
    <w:sectPr w:rsidR="001D4A88" w:rsidRPr="006549B8" w:rsidSect="00F17B5F">
      <w:footerReference w:type="default" r:id="rId24"/>
      <w:headerReference w:type="first" r:id="rId25"/>
      <w:footerReference w:type="first" r:id="rId26"/>
      <w:footnotePr>
        <w:numFmt w:val="decimalEnclosedCircle"/>
      </w:footnotePr>
      <w:pgSz w:w="11906" w:h="16838" w:code="9"/>
      <w:pgMar w:top="1531" w:right="1983" w:bottom="1531" w:left="1701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B08A9" w14:textId="77777777" w:rsidR="001E40E5" w:rsidRDefault="001E40E5">
      <w:r>
        <w:separator/>
      </w:r>
    </w:p>
  </w:endnote>
  <w:endnote w:type="continuationSeparator" w:id="0">
    <w:p w14:paraId="7E1220B0" w14:textId="77777777" w:rsidR="001E40E5" w:rsidRDefault="001E4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00000000" w:usb1="C000785B" w:usb2="00000009" w:usb3="00000000" w:csb0="000001FF" w:csb1="00000000"/>
  </w:font>
  <w:font w:name="平成角ゴシック">
    <w:altName w:val="ＭＳ ゴシック"/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6FFB3" w14:textId="77777777" w:rsidR="00837DE9" w:rsidRDefault="00837DE9" w:rsidP="00837DE9">
    <w:pPr>
      <w:pStyle w:val="a4"/>
      <w:jc w:val="right"/>
      <w:rPr>
        <w:rFonts w:ascii="Times New Roman" w:hAnsi="Times New Roman"/>
        <w:kern w:val="0"/>
        <w:szCs w:val="21"/>
      </w:rPr>
    </w:pPr>
    <w:r w:rsidRPr="00837DE9">
      <w:rPr>
        <w:rFonts w:ascii="Times New Roman" w:hAnsi="Times New Roman"/>
        <w:noProof/>
        <w:kern w:val="0"/>
        <w:szCs w:val="21"/>
      </w:rPr>
      <w:drawing>
        <wp:inline distT="0" distB="0" distL="0" distR="0" wp14:anchorId="05E2F3EF" wp14:editId="6EB4CE25">
          <wp:extent cx="1932317" cy="172249"/>
          <wp:effectExtent l="19050" t="0" r="0" b="0"/>
          <wp:docPr id="72" name="図 1" descr="\\peach\public\ﾊﾟﾝﾌﾚｯﾄ\ロゴ\qcd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peach\public\ﾊﾟﾝﾌﾚｯﾄ\ロゴ\qcd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0361" cy="17474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384C570F" w14:textId="77777777" w:rsidR="00A30655" w:rsidRDefault="00A30655">
    <w:pPr>
      <w:pStyle w:val="a4"/>
    </w:pPr>
    <w:r>
      <w:rPr>
        <w:rFonts w:ascii="Times New Roman" w:hAnsi="Times New Roman"/>
        <w:kern w:val="0"/>
        <w:szCs w:val="21"/>
      </w:rPr>
      <w:tab/>
      <w:t xml:space="preserve">- </w:t>
    </w:r>
    <w:r w:rsidR="00CD73F8">
      <w:rPr>
        <w:rFonts w:ascii="Times New Roman" w:hAnsi="Times New Roman"/>
        <w:kern w:val="0"/>
        <w:szCs w:val="21"/>
      </w:rPr>
      <w:fldChar w:fldCharType="begin"/>
    </w:r>
    <w:r>
      <w:rPr>
        <w:rFonts w:ascii="Times New Roman" w:hAnsi="Times New Roman"/>
        <w:kern w:val="0"/>
        <w:szCs w:val="21"/>
      </w:rPr>
      <w:instrText xml:space="preserve"> PAGE </w:instrText>
    </w:r>
    <w:r w:rsidR="00CD73F8">
      <w:rPr>
        <w:rFonts w:ascii="Times New Roman" w:hAnsi="Times New Roman"/>
        <w:kern w:val="0"/>
        <w:szCs w:val="21"/>
      </w:rPr>
      <w:fldChar w:fldCharType="separate"/>
    </w:r>
    <w:r w:rsidR="00780428">
      <w:rPr>
        <w:rFonts w:ascii="Times New Roman" w:hAnsi="Times New Roman"/>
        <w:noProof/>
        <w:kern w:val="0"/>
        <w:szCs w:val="21"/>
      </w:rPr>
      <w:t>6</w:t>
    </w:r>
    <w:r w:rsidR="00CD73F8">
      <w:rPr>
        <w:rFonts w:ascii="Times New Roman" w:hAnsi="Times New Roman"/>
        <w:kern w:val="0"/>
        <w:szCs w:val="21"/>
      </w:rPr>
      <w:fldChar w:fldCharType="end"/>
    </w:r>
    <w:r>
      <w:rPr>
        <w:rFonts w:ascii="Times New Roman" w:hAnsi="Times New Roman"/>
        <w:kern w:val="0"/>
        <w:szCs w:val="21"/>
      </w:rPr>
      <w:t xml:space="preserve"> -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4985E" w14:textId="77777777" w:rsidR="00837DE9" w:rsidRDefault="00837DE9" w:rsidP="00837DE9">
    <w:pPr>
      <w:pStyle w:val="a4"/>
      <w:tabs>
        <w:tab w:val="left" w:pos="5026"/>
      </w:tabs>
      <w:jc w:val="right"/>
    </w:pPr>
    <w:r>
      <w:tab/>
    </w:r>
    <w:r w:rsidRPr="00837DE9">
      <w:rPr>
        <w:noProof/>
      </w:rPr>
      <w:drawing>
        <wp:inline distT="0" distB="0" distL="0" distR="0" wp14:anchorId="295555BB" wp14:editId="49C6BD2D">
          <wp:extent cx="1932317" cy="172249"/>
          <wp:effectExtent l="19050" t="0" r="0" b="0"/>
          <wp:docPr id="73" name="図 1" descr="\\peach\public\ﾊﾟﾝﾌﾚｯﾄ\ロゴ\qcd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peach\public\ﾊﾟﾝﾌﾚｯﾄ\ロゴ\qcd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0361" cy="17474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53E6048C" w14:textId="77777777" w:rsidR="00837DE9" w:rsidRDefault="00837DE9" w:rsidP="00837DE9">
    <w:pPr>
      <w:pStyle w:val="a4"/>
      <w:tabs>
        <w:tab w:val="left" w:pos="5026"/>
      </w:tabs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C7BC4" w14:textId="77777777" w:rsidR="001E40E5" w:rsidRDefault="001E40E5">
      <w:r>
        <w:separator/>
      </w:r>
    </w:p>
  </w:footnote>
  <w:footnote w:type="continuationSeparator" w:id="0">
    <w:p w14:paraId="4433F05A" w14:textId="77777777" w:rsidR="001E40E5" w:rsidRDefault="001E40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FDDAF" w14:textId="4300F818" w:rsidR="00AA0CD2" w:rsidRDefault="0024196B" w:rsidP="000542D5">
    <w:pPr>
      <w:pStyle w:val="a3"/>
      <w:jc w:val="right"/>
    </w:pPr>
    <w:r>
      <w:fldChar w:fldCharType="begin"/>
    </w:r>
    <w:r>
      <w:instrText xml:space="preserve"> TIME  \@ "MMMM d, yyyy" </w:instrText>
    </w:r>
    <w:r>
      <w:fldChar w:fldCharType="separate"/>
    </w:r>
    <w:r w:rsidR="0091051B">
      <w:rPr>
        <w:noProof/>
      </w:rPr>
      <w:t>January 12, 202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D4261"/>
    <w:multiLevelType w:val="hybridMultilevel"/>
    <w:tmpl w:val="6DDC24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6834855"/>
    <w:multiLevelType w:val="hybridMultilevel"/>
    <w:tmpl w:val="37B81CC2"/>
    <w:lvl w:ilvl="0" w:tplc="04090001">
      <w:start w:val="1"/>
      <w:numFmt w:val="bullet"/>
      <w:lvlText w:val=""/>
      <w:lvlJc w:val="left"/>
      <w:pPr>
        <w:tabs>
          <w:tab w:val="num" w:pos="570"/>
        </w:tabs>
        <w:ind w:left="570" w:hanging="360"/>
      </w:pPr>
      <w:rPr>
        <w:rFonts w:ascii="Wingdings" w:hAnsi="Wingdings" w:hint="default"/>
      </w:rPr>
    </w:lvl>
    <w:lvl w:ilvl="1" w:tplc="04090017">
      <w:start w:val="1"/>
      <w:numFmt w:val="aiueoFullWidth"/>
      <w:lvlText w:val="(%2)"/>
      <w:lvlJc w:val="left"/>
      <w:pPr>
        <w:tabs>
          <w:tab w:val="num" w:pos="1050"/>
        </w:tabs>
        <w:ind w:left="1050" w:hanging="420"/>
      </w:pPr>
      <w:rPr>
        <w:rFonts w:hint="default"/>
      </w:rPr>
    </w:lvl>
    <w:lvl w:ilvl="2" w:tplc="44E09F74">
      <w:start w:val="1"/>
      <w:numFmt w:val="aiueoFullWidth"/>
      <w:lvlText w:val="（%3）"/>
      <w:lvlJc w:val="left"/>
      <w:pPr>
        <w:tabs>
          <w:tab w:val="num" w:pos="1890"/>
        </w:tabs>
        <w:ind w:left="1890" w:hanging="840"/>
      </w:pPr>
      <w:rPr>
        <w:rFonts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890"/>
        </w:tabs>
        <w:ind w:left="189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310"/>
        </w:tabs>
        <w:ind w:left="231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730"/>
        </w:tabs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150"/>
        </w:tabs>
        <w:ind w:left="315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570"/>
        </w:tabs>
        <w:ind w:left="357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990"/>
        </w:tabs>
        <w:ind w:left="3990" w:hanging="420"/>
      </w:pPr>
      <w:rPr>
        <w:rFonts w:ascii="Wingdings" w:hAnsi="Wingdings" w:hint="default"/>
      </w:rPr>
    </w:lvl>
  </w:abstractNum>
  <w:abstractNum w:abstractNumId="2" w15:restartNumberingAfterBreak="0">
    <w:nsid w:val="19285098"/>
    <w:multiLevelType w:val="hybridMultilevel"/>
    <w:tmpl w:val="DC56896E"/>
    <w:lvl w:ilvl="0" w:tplc="B324DB3A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1B0A171B"/>
    <w:multiLevelType w:val="hybridMultilevel"/>
    <w:tmpl w:val="3AE858EE"/>
    <w:lvl w:ilvl="0" w:tplc="6234DFE0"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5352DC6"/>
    <w:multiLevelType w:val="hybridMultilevel"/>
    <w:tmpl w:val="FC223918"/>
    <w:lvl w:ilvl="0" w:tplc="04090001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67D4413"/>
    <w:multiLevelType w:val="hybridMultilevel"/>
    <w:tmpl w:val="8DA20BD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0A152FD"/>
    <w:multiLevelType w:val="hybridMultilevel"/>
    <w:tmpl w:val="DBEC9850"/>
    <w:lvl w:ilvl="0" w:tplc="B778FD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3984472D"/>
    <w:multiLevelType w:val="hybridMultilevel"/>
    <w:tmpl w:val="4DBEE8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DDE1C88"/>
    <w:multiLevelType w:val="hybridMultilevel"/>
    <w:tmpl w:val="6C649422"/>
    <w:lvl w:ilvl="0" w:tplc="7D62B32E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4A5560D3"/>
    <w:multiLevelType w:val="hybridMultilevel"/>
    <w:tmpl w:val="B1B294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119694E"/>
    <w:multiLevelType w:val="hybridMultilevel"/>
    <w:tmpl w:val="1BAE3E94"/>
    <w:lvl w:ilvl="0" w:tplc="7646C13E">
      <w:start w:val="1"/>
      <w:numFmt w:val="decimalFullWidth"/>
      <w:lvlText w:val="%1）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5A802DE7"/>
    <w:multiLevelType w:val="multilevel"/>
    <w:tmpl w:val="2BC6D19C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10"/>
      <w:lvlText w:val="%1.%2"/>
      <w:lvlJc w:val="left"/>
      <w:pPr>
        <w:ind w:left="992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2"/>
      <w:lvlText w:val="%1.%2.%3"/>
      <w:lvlJc w:val="left"/>
      <w:pPr>
        <w:ind w:left="567" w:hanging="567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5EF939FC"/>
    <w:multiLevelType w:val="hybridMultilevel"/>
    <w:tmpl w:val="C518C8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53F69C3"/>
    <w:multiLevelType w:val="hybridMultilevel"/>
    <w:tmpl w:val="5820478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E88380B"/>
    <w:multiLevelType w:val="hybridMultilevel"/>
    <w:tmpl w:val="30BE5E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37C3FB9"/>
    <w:multiLevelType w:val="hybridMultilevel"/>
    <w:tmpl w:val="DD9AEBFA"/>
    <w:lvl w:ilvl="0" w:tplc="1BCCBDE2">
      <w:start w:val="2"/>
      <w:numFmt w:val="bullet"/>
      <w:lvlText w:val="・"/>
      <w:lvlJc w:val="left"/>
      <w:pPr>
        <w:ind w:left="420" w:hanging="420"/>
      </w:pPr>
      <w:rPr>
        <w:rFonts w:ascii="ＭＳ 明朝" w:eastAsia="ＭＳ 明朝" w:hAnsi="ＭＳ 明朝" w:cs="ＭＳ ゴシック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5A74FC8"/>
    <w:multiLevelType w:val="hybridMultilevel"/>
    <w:tmpl w:val="98D0050E"/>
    <w:lvl w:ilvl="0" w:tplc="1D6E6FEE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7794374B"/>
    <w:multiLevelType w:val="hybridMultilevel"/>
    <w:tmpl w:val="CD88519A"/>
    <w:lvl w:ilvl="0" w:tplc="93C431BE">
      <w:start w:val="4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D2551E5"/>
    <w:multiLevelType w:val="hybridMultilevel"/>
    <w:tmpl w:val="E856B4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18"/>
  </w:num>
  <w:num w:numId="5">
    <w:abstractNumId w:val="3"/>
  </w:num>
  <w:num w:numId="6">
    <w:abstractNumId w:val="7"/>
  </w:num>
  <w:num w:numId="7">
    <w:abstractNumId w:val="12"/>
  </w:num>
  <w:num w:numId="8">
    <w:abstractNumId w:val="15"/>
  </w:num>
  <w:num w:numId="9">
    <w:abstractNumId w:val="14"/>
  </w:num>
  <w:num w:numId="10">
    <w:abstractNumId w:val="17"/>
  </w:num>
  <w:num w:numId="11">
    <w:abstractNumId w:val="11"/>
  </w:num>
  <w:num w:numId="12">
    <w:abstractNumId w:val="9"/>
  </w:num>
  <w:num w:numId="13">
    <w:abstractNumId w:val="8"/>
  </w:num>
  <w:num w:numId="14">
    <w:abstractNumId w:val="6"/>
  </w:num>
  <w:num w:numId="15">
    <w:abstractNumId w:val="11"/>
  </w:num>
  <w:num w:numId="16">
    <w:abstractNumId w:val="16"/>
  </w:num>
  <w:num w:numId="17">
    <w:abstractNumId w:val="5"/>
  </w:num>
  <w:num w:numId="18">
    <w:abstractNumId w:val="10"/>
  </w:num>
  <w:num w:numId="19">
    <w:abstractNumId w:val="0"/>
  </w:num>
  <w:num w:numId="20">
    <w:abstractNumId w:val="13"/>
  </w:num>
  <w:num w:numId="21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removePersonalInformation/>
  <w:removeDateAndTime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50" fillcolor="none [3204]" strokecolor="none [3204]">
      <v:fill color="none [3204]" color2="none [3204]" focus="50%" type="gradient"/>
      <v:stroke color="none [3204]" weight=".25pt"/>
      <v:shadow type="perspective" color="none [1604]" offset="1pt" offset2="-3pt"/>
      <v:textbox inset="5.85pt,.7pt,5.85pt,.7pt"/>
    </o:shapedefaults>
  </w:hdrShapeDefaults>
  <w:footnotePr>
    <w:numFmt w:val="decimalEnclosedCircle"/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zQ1NLIEYiNDYyUdpeDU4uLM/DyQAsNaAORucvUsAAAA"/>
  </w:docVars>
  <w:rsids>
    <w:rsidRoot w:val="00973631"/>
    <w:rsid w:val="000200FD"/>
    <w:rsid w:val="000206E2"/>
    <w:rsid w:val="00026D0A"/>
    <w:rsid w:val="00027BD1"/>
    <w:rsid w:val="00030F0E"/>
    <w:rsid w:val="00044206"/>
    <w:rsid w:val="0005359F"/>
    <w:rsid w:val="000542D5"/>
    <w:rsid w:val="00057AFA"/>
    <w:rsid w:val="00076D59"/>
    <w:rsid w:val="00077648"/>
    <w:rsid w:val="00087B97"/>
    <w:rsid w:val="0009379A"/>
    <w:rsid w:val="00095325"/>
    <w:rsid w:val="000A6225"/>
    <w:rsid w:val="000B1D50"/>
    <w:rsid w:val="000F2200"/>
    <w:rsid w:val="0010226D"/>
    <w:rsid w:val="00111979"/>
    <w:rsid w:val="00111E2A"/>
    <w:rsid w:val="00117FB9"/>
    <w:rsid w:val="001264A3"/>
    <w:rsid w:val="001265E0"/>
    <w:rsid w:val="00133397"/>
    <w:rsid w:val="00145094"/>
    <w:rsid w:val="00145872"/>
    <w:rsid w:val="00157AD9"/>
    <w:rsid w:val="00166299"/>
    <w:rsid w:val="001722DE"/>
    <w:rsid w:val="00173B48"/>
    <w:rsid w:val="00177412"/>
    <w:rsid w:val="00187F5F"/>
    <w:rsid w:val="00190D94"/>
    <w:rsid w:val="00191DB4"/>
    <w:rsid w:val="001973AA"/>
    <w:rsid w:val="001A20EB"/>
    <w:rsid w:val="001A7C94"/>
    <w:rsid w:val="001B5652"/>
    <w:rsid w:val="001C4BB5"/>
    <w:rsid w:val="001C7E86"/>
    <w:rsid w:val="001D3EF7"/>
    <w:rsid w:val="001D4A88"/>
    <w:rsid w:val="001E40E5"/>
    <w:rsid w:val="001F0BB1"/>
    <w:rsid w:val="001F365B"/>
    <w:rsid w:val="001F44B0"/>
    <w:rsid w:val="001F4E03"/>
    <w:rsid w:val="00211C18"/>
    <w:rsid w:val="002405B6"/>
    <w:rsid w:val="0024196B"/>
    <w:rsid w:val="00245530"/>
    <w:rsid w:val="00272742"/>
    <w:rsid w:val="0027547B"/>
    <w:rsid w:val="00275F21"/>
    <w:rsid w:val="0028384F"/>
    <w:rsid w:val="002A68B2"/>
    <w:rsid w:val="002B13E0"/>
    <w:rsid w:val="002B397D"/>
    <w:rsid w:val="002B39F1"/>
    <w:rsid w:val="002E6E50"/>
    <w:rsid w:val="002F1337"/>
    <w:rsid w:val="002F2C6D"/>
    <w:rsid w:val="003069F1"/>
    <w:rsid w:val="003140A9"/>
    <w:rsid w:val="00320724"/>
    <w:rsid w:val="00322226"/>
    <w:rsid w:val="0032653B"/>
    <w:rsid w:val="003372CD"/>
    <w:rsid w:val="00343CBF"/>
    <w:rsid w:val="003623C5"/>
    <w:rsid w:val="00380CD4"/>
    <w:rsid w:val="00382A4F"/>
    <w:rsid w:val="00386E1C"/>
    <w:rsid w:val="0039404B"/>
    <w:rsid w:val="003A0560"/>
    <w:rsid w:val="003A401D"/>
    <w:rsid w:val="003A7AA5"/>
    <w:rsid w:val="003B50AF"/>
    <w:rsid w:val="003C4AD0"/>
    <w:rsid w:val="003D653E"/>
    <w:rsid w:val="003E32B9"/>
    <w:rsid w:val="00410221"/>
    <w:rsid w:val="004118C7"/>
    <w:rsid w:val="00424118"/>
    <w:rsid w:val="0042470E"/>
    <w:rsid w:val="00435CCF"/>
    <w:rsid w:val="00451F50"/>
    <w:rsid w:val="00467A50"/>
    <w:rsid w:val="00470400"/>
    <w:rsid w:val="00477F47"/>
    <w:rsid w:val="00481AD6"/>
    <w:rsid w:val="00483898"/>
    <w:rsid w:val="00493A5E"/>
    <w:rsid w:val="00494533"/>
    <w:rsid w:val="004B1469"/>
    <w:rsid w:val="004B4BCF"/>
    <w:rsid w:val="004B6EF5"/>
    <w:rsid w:val="004C03C5"/>
    <w:rsid w:val="004D7E6D"/>
    <w:rsid w:val="004F4074"/>
    <w:rsid w:val="004F7F51"/>
    <w:rsid w:val="00500667"/>
    <w:rsid w:val="00500F74"/>
    <w:rsid w:val="00503DB9"/>
    <w:rsid w:val="00515820"/>
    <w:rsid w:val="00534348"/>
    <w:rsid w:val="005345CA"/>
    <w:rsid w:val="00541A50"/>
    <w:rsid w:val="00541B60"/>
    <w:rsid w:val="005434AF"/>
    <w:rsid w:val="00545FE1"/>
    <w:rsid w:val="00553B78"/>
    <w:rsid w:val="00562783"/>
    <w:rsid w:val="00571362"/>
    <w:rsid w:val="005B2BBC"/>
    <w:rsid w:val="005C12BA"/>
    <w:rsid w:val="005C22DE"/>
    <w:rsid w:val="005E07E8"/>
    <w:rsid w:val="006037DA"/>
    <w:rsid w:val="00607F8F"/>
    <w:rsid w:val="006217C5"/>
    <w:rsid w:val="00624156"/>
    <w:rsid w:val="00624C85"/>
    <w:rsid w:val="006250AC"/>
    <w:rsid w:val="00626CA5"/>
    <w:rsid w:val="006335C7"/>
    <w:rsid w:val="00634452"/>
    <w:rsid w:val="0064162F"/>
    <w:rsid w:val="006423D1"/>
    <w:rsid w:val="006549B8"/>
    <w:rsid w:val="00670D94"/>
    <w:rsid w:val="00672486"/>
    <w:rsid w:val="00675752"/>
    <w:rsid w:val="00677AF7"/>
    <w:rsid w:val="00683542"/>
    <w:rsid w:val="0069671D"/>
    <w:rsid w:val="00696D12"/>
    <w:rsid w:val="006B4ED8"/>
    <w:rsid w:val="006C3450"/>
    <w:rsid w:val="006C56D4"/>
    <w:rsid w:val="006F0779"/>
    <w:rsid w:val="006F1BC8"/>
    <w:rsid w:val="007251B5"/>
    <w:rsid w:val="00730229"/>
    <w:rsid w:val="00743690"/>
    <w:rsid w:val="00753A10"/>
    <w:rsid w:val="00755A29"/>
    <w:rsid w:val="007742B3"/>
    <w:rsid w:val="00780428"/>
    <w:rsid w:val="007875A8"/>
    <w:rsid w:val="00791B08"/>
    <w:rsid w:val="00796EB2"/>
    <w:rsid w:val="007B309E"/>
    <w:rsid w:val="007C0890"/>
    <w:rsid w:val="007C616E"/>
    <w:rsid w:val="007C6413"/>
    <w:rsid w:val="007D1993"/>
    <w:rsid w:val="007D72F0"/>
    <w:rsid w:val="00800E41"/>
    <w:rsid w:val="008013AD"/>
    <w:rsid w:val="00822F4B"/>
    <w:rsid w:val="0082405E"/>
    <w:rsid w:val="0083076C"/>
    <w:rsid w:val="00834BEA"/>
    <w:rsid w:val="00837DE9"/>
    <w:rsid w:val="00883D3F"/>
    <w:rsid w:val="008879FC"/>
    <w:rsid w:val="008933A5"/>
    <w:rsid w:val="00895B4C"/>
    <w:rsid w:val="008B3E1C"/>
    <w:rsid w:val="008B44E4"/>
    <w:rsid w:val="008C4239"/>
    <w:rsid w:val="009024AA"/>
    <w:rsid w:val="00907C2F"/>
    <w:rsid w:val="0091051B"/>
    <w:rsid w:val="00943AD3"/>
    <w:rsid w:val="0095203E"/>
    <w:rsid w:val="00956E9B"/>
    <w:rsid w:val="00973631"/>
    <w:rsid w:val="00981DDB"/>
    <w:rsid w:val="00982E67"/>
    <w:rsid w:val="009853E3"/>
    <w:rsid w:val="009A3B22"/>
    <w:rsid w:val="009B2601"/>
    <w:rsid w:val="009C3EB0"/>
    <w:rsid w:val="009C5BAF"/>
    <w:rsid w:val="00A30655"/>
    <w:rsid w:val="00A4224A"/>
    <w:rsid w:val="00A52C29"/>
    <w:rsid w:val="00A615C2"/>
    <w:rsid w:val="00A6437C"/>
    <w:rsid w:val="00A83457"/>
    <w:rsid w:val="00A84665"/>
    <w:rsid w:val="00A91DBC"/>
    <w:rsid w:val="00AA0CD2"/>
    <w:rsid w:val="00AD12E1"/>
    <w:rsid w:val="00AD437C"/>
    <w:rsid w:val="00B000A0"/>
    <w:rsid w:val="00B01EAC"/>
    <w:rsid w:val="00B034D7"/>
    <w:rsid w:val="00B06667"/>
    <w:rsid w:val="00B1099B"/>
    <w:rsid w:val="00B12254"/>
    <w:rsid w:val="00B23D65"/>
    <w:rsid w:val="00B27A61"/>
    <w:rsid w:val="00B419CC"/>
    <w:rsid w:val="00B478DD"/>
    <w:rsid w:val="00B54B2A"/>
    <w:rsid w:val="00B6133E"/>
    <w:rsid w:val="00B613DB"/>
    <w:rsid w:val="00B9126B"/>
    <w:rsid w:val="00B91A1E"/>
    <w:rsid w:val="00B95A81"/>
    <w:rsid w:val="00B95FB2"/>
    <w:rsid w:val="00B96885"/>
    <w:rsid w:val="00BB18F2"/>
    <w:rsid w:val="00BB44F1"/>
    <w:rsid w:val="00BB52BE"/>
    <w:rsid w:val="00BC758A"/>
    <w:rsid w:val="00BD4C65"/>
    <w:rsid w:val="00BF5DFE"/>
    <w:rsid w:val="00BF5EBA"/>
    <w:rsid w:val="00C045B8"/>
    <w:rsid w:val="00C10B53"/>
    <w:rsid w:val="00C11908"/>
    <w:rsid w:val="00C21B04"/>
    <w:rsid w:val="00C46FBD"/>
    <w:rsid w:val="00C60652"/>
    <w:rsid w:val="00C706DC"/>
    <w:rsid w:val="00C7277F"/>
    <w:rsid w:val="00C73517"/>
    <w:rsid w:val="00C8337C"/>
    <w:rsid w:val="00C8413F"/>
    <w:rsid w:val="00C96D45"/>
    <w:rsid w:val="00CA0933"/>
    <w:rsid w:val="00CA216E"/>
    <w:rsid w:val="00CA4BAD"/>
    <w:rsid w:val="00CC5729"/>
    <w:rsid w:val="00CD3C42"/>
    <w:rsid w:val="00CD6565"/>
    <w:rsid w:val="00CD6E13"/>
    <w:rsid w:val="00CD73F8"/>
    <w:rsid w:val="00CE461F"/>
    <w:rsid w:val="00CF0E59"/>
    <w:rsid w:val="00D271B1"/>
    <w:rsid w:val="00D354E3"/>
    <w:rsid w:val="00D447CB"/>
    <w:rsid w:val="00D52D14"/>
    <w:rsid w:val="00D52D94"/>
    <w:rsid w:val="00D55E1D"/>
    <w:rsid w:val="00D63B39"/>
    <w:rsid w:val="00D83500"/>
    <w:rsid w:val="00D92563"/>
    <w:rsid w:val="00DB02BD"/>
    <w:rsid w:val="00DC2A74"/>
    <w:rsid w:val="00DD3E1B"/>
    <w:rsid w:val="00DE440E"/>
    <w:rsid w:val="00DF71C5"/>
    <w:rsid w:val="00E134BF"/>
    <w:rsid w:val="00E13943"/>
    <w:rsid w:val="00E174EA"/>
    <w:rsid w:val="00E326B3"/>
    <w:rsid w:val="00E33746"/>
    <w:rsid w:val="00E36454"/>
    <w:rsid w:val="00E4083F"/>
    <w:rsid w:val="00E4220B"/>
    <w:rsid w:val="00E43A16"/>
    <w:rsid w:val="00E43E47"/>
    <w:rsid w:val="00E4509E"/>
    <w:rsid w:val="00E52A23"/>
    <w:rsid w:val="00E7249B"/>
    <w:rsid w:val="00E779C6"/>
    <w:rsid w:val="00E80DC3"/>
    <w:rsid w:val="00E81829"/>
    <w:rsid w:val="00E81EA3"/>
    <w:rsid w:val="00E84359"/>
    <w:rsid w:val="00E90BA3"/>
    <w:rsid w:val="00E958B6"/>
    <w:rsid w:val="00E965FD"/>
    <w:rsid w:val="00EA66AA"/>
    <w:rsid w:val="00EB2569"/>
    <w:rsid w:val="00EC77A5"/>
    <w:rsid w:val="00ED1907"/>
    <w:rsid w:val="00ED69AC"/>
    <w:rsid w:val="00EE1615"/>
    <w:rsid w:val="00EE3324"/>
    <w:rsid w:val="00EE5396"/>
    <w:rsid w:val="00F15B5B"/>
    <w:rsid w:val="00F17B5F"/>
    <w:rsid w:val="00F21D7F"/>
    <w:rsid w:val="00F36C3F"/>
    <w:rsid w:val="00F432AE"/>
    <w:rsid w:val="00F4490E"/>
    <w:rsid w:val="00F51999"/>
    <w:rsid w:val="00F55AFB"/>
    <w:rsid w:val="00F73244"/>
    <w:rsid w:val="00F82CB9"/>
    <w:rsid w:val="00F96D15"/>
    <w:rsid w:val="00FB4744"/>
    <w:rsid w:val="00FB7BDA"/>
    <w:rsid w:val="00FC3685"/>
    <w:rsid w:val="00FD548C"/>
    <w:rsid w:val="00FD7A66"/>
    <w:rsid w:val="00FE2BEA"/>
    <w:rsid w:val="00FE3EB1"/>
    <w:rsid w:val="00FE3F2D"/>
    <w:rsid w:val="00FF1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none [3204]" strokecolor="none [3204]">
      <v:fill color="none [3204]" color2="none [3204]" focus="50%" type="gradient"/>
      <v:stroke color="none [3204]" weight=".25pt"/>
      <v:shadow type="perspective" color="none [1604]" offset="1pt" offset2="-3pt"/>
      <v:textbox inset="5.85pt,.7pt,5.85pt,.7pt"/>
    </o:shapedefaults>
    <o:shapelayout v:ext="edit">
      <o:idmap v:ext="edit" data="2"/>
    </o:shapelayout>
  </w:shapeDefaults>
  <w:decimalSymbol w:val="."/>
  <w:listSeparator w:val=","/>
  <w14:docId w14:val="539E9C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4E0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F4E03"/>
    <w:pPr>
      <w:keepNext/>
      <w:numPr>
        <w:numId w:val="11"/>
      </w:numPr>
      <w:outlineLvl w:val="0"/>
    </w:pPr>
    <w:rPr>
      <w:rFonts w:ascii="Helvetica" w:eastAsia="平成角ゴシック" w:hAnsi="Helvetica"/>
      <w:sz w:val="28"/>
      <w:szCs w:val="20"/>
    </w:rPr>
  </w:style>
  <w:style w:type="paragraph" w:styleId="20">
    <w:name w:val="heading 2"/>
    <w:basedOn w:val="a"/>
    <w:next w:val="a"/>
    <w:qFormat/>
    <w:rsid w:val="001F4E03"/>
    <w:pPr>
      <w:keepNext/>
      <w:outlineLvl w:val="1"/>
    </w:pPr>
    <w:rPr>
      <w:rFonts w:ascii="Helvetica" w:eastAsia="平成角ゴシック" w:hAnsi="Helvetica"/>
      <w:sz w:val="28"/>
      <w:szCs w:val="20"/>
    </w:rPr>
  </w:style>
  <w:style w:type="paragraph" w:styleId="3">
    <w:name w:val="heading 3"/>
    <w:basedOn w:val="a"/>
    <w:next w:val="a"/>
    <w:qFormat/>
    <w:rsid w:val="001F4E03"/>
    <w:pPr>
      <w:keepNext/>
      <w:ind w:leftChars="400" w:left="400"/>
      <w:outlineLvl w:val="2"/>
    </w:pPr>
    <w:rPr>
      <w:rFonts w:ascii="Arial" w:eastAsia="ＭＳ ゴシック" w:hAnsi="Ari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73631"/>
    <w:pPr>
      <w:keepNext/>
      <w:ind w:leftChars="400" w:left="4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rsid w:val="001F4E03"/>
    <w:pPr>
      <w:tabs>
        <w:tab w:val="center" w:pos="4252"/>
        <w:tab w:val="right" w:pos="8504"/>
      </w:tabs>
      <w:snapToGrid w:val="0"/>
    </w:pPr>
  </w:style>
  <w:style w:type="paragraph" w:styleId="a4">
    <w:name w:val="footer"/>
    <w:basedOn w:val="a"/>
    <w:semiHidden/>
    <w:rsid w:val="001F4E03"/>
    <w:pPr>
      <w:tabs>
        <w:tab w:val="center" w:pos="4252"/>
        <w:tab w:val="right" w:pos="8504"/>
      </w:tabs>
      <w:snapToGrid w:val="0"/>
    </w:pPr>
  </w:style>
  <w:style w:type="paragraph" w:styleId="a5">
    <w:name w:val="List Bullet"/>
    <w:basedOn w:val="a"/>
    <w:autoRedefine/>
    <w:semiHidden/>
    <w:rsid w:val="001F4E03"/>
    <w:pPr>
      <w:ind w:firstLineChars="85" w:firstLine="178"/>
    </w:pPr>
    <w:rPr>
      <w:rFonts w:ascii="ＭＳ Ｐ明朝" w:eastAsia="ＭＳ Ｐ明朝" w:hAnsi="ＭＳ Ｐ明朝"/>
      <w:szCs w:val="21"/>
    </w:rPr>
  </w:style>
  <w:style w:type="paragraph" w:customStyle="1" w:styleId="21">
    <w:name w:val="スタイル 見出し 2 + ＭＳ Ｐ明朝"/>
    <w:basedOn w:val="20"/>
    <w:rsid w:val="001F4E03"/>
    <w:rPr>
      <w:rFonts w:ascii="ＭＳ Ｐ明朝" w:eastAsia="ＭＳ Ｐ明朝" w:hAnsi="ＭＳ Ｐ明朝"/>
      <w:sz w:val="24"/>
    </w:rPr>
  </w:style>
  <w:style w:type="character" w:customStyle="1" w:styleId="22">
    <w:name w:val="見出し 2 (文字)"/>
    <w:basedOn w:val="a0"/>
    <w:rsid w:val="001F4E03"/>
    <w:rPr>
      <w:rFonts w:ascii="Helvetica" w:eastAsia="平成角ゴシック" w:hAnsi="Helvetica"/>
      <w:kern w:val="2"/>
      <w:sz w:val="28"/>
    </w:rPr>
  </w:style>
  <w:style w:type="character" w:customStyle="1" w:styleId="2Char">
    <w:name w:val="スタイル 見出し 2 + ＭＳ Ｐ明朝 Char"/>
    <w:basedOn w:val="22"/>
    <w:rsid w:val="001F4E03"/>
    <w:rPr>
      <w:rFonts w:ascii="ＭＳ Ｐ明朝" w:eastAsia="ＭＳ Ｐ明朝" w:hAnsi="ＭＳ Ｐ明朝"/>
      <w:kern w:val="2"/>
      <w:sz w:val="24"/>
    </w:rPr>
  </w:style>
  <w:style w:type="character" w:styleId="a6">
    <w:name w:val="Hyperlink"/>
    <w:basedOn w:val="a0"/>
    <w:uiPriority w:val="99"/>
    <w:rsid w:val="001F4E03"/>
    <w:rPr>
      <w:color w:val="0000FF"/>
      <w:u w:val="single"/>
    </w:rPr>
  </w:style>
  <w:style w:type="character" w:styleId="a7">
    <w:name w:val="FollowedHyperlink"/>
    <w:basedOn w:val="a0"/>
    <w:semiHidden/>
    <w:rsid w:val="001F4E03"/>
    <w:rPr>
      <w:color w:val="800080"/>
      <w:u w:val="single"/>
    </w:rPr>
  </w:style>
  <w:style w:type="paragraph" w:styleId="a8">
    <w:name w:val="Date"/>
    <w:basedOn w:val="a"/>
    <w:next w:val="a"/>
    <w:semiHidden/>
    <w:rsid w:val="001F4E03"/>
  </w:style>
  <w:style w:type="paragraph" w:styleId="a9">
    <w:name w:val="Balloon Text"/>
    <w:basedOn w:val="a"/>
    <w:rsid w:val="001F4E03"/>
    <w:rPr>
      <w:rFonts w:ascii="Arial" w:eastAsia="ＭＳ ゴシック" w:hAnsi="Arial"/>
      <w:sz w:val="18"/>
      <w:szCs w:val="18"/>
    </w:rPr>
  </w:style>
  <w:style w:type="character" w:customStyle="1" w:styleId="aa">
    <w:name w:val="吹き出し (文字)"/>
    <w:basedOn w:val="a0"/>
    <w:rsid w:val="001F4E03"/>
    <w:rPr>
      <w:rFonts w:ascii="Arial" w:eastAsia="ＭＳ ゴシック" w:hAnsi="Arial" w:cs="Times New Roman"/>
      <w:kern w:val="2"/>
      <w:sz w:val="18"/>
      <w:szCs w:val="18"/>
    </w:rPr>
  </w:style>
  <w:style w:type="paragraph" w:styleId="ab">
    <w:name w:val="TOC Heading"/>
    <w:basedOn w:val="1"/>
    <w:next w:val="a"/>
    <w:uiPriority w:val="39"/>
    <w:qFormat/>
    <w:rsid w:val="001F4E03"/>
    <w:pPr>
      <w:keepLines/>
      <w:widowControl/>
      <w:spacing w:before="480" w:line="276" w:lineRule="auto"/>
      <w:jc w:val="left"/>
      <w:outlineLvl w:val="9"/>
    </w:pPr>
    <w:rPr>
      <w:rFonts w:ascii="Arial" w:eastAsia="ＭＳ ゴシック" w:hAnsi="Arial"/>
      <w:b/>
      <w:bCs/>
      <w:color w:val="365F91"/>
      <w:kern w:val="0"/>
      <w:szCs w:val="28"/>
    </w:rPr>
  </w:style>
  <w:style w:type="paragraph" w:styleId="11">
    <w:name w:val="toc 1"/>
    <w:basedOn w:val="a"/>
    <w:next w:val="a"/>
    <w:autoRedefine/>
    <w:uiPriority w:val="39"/>
    <w:rsid w:val="00275F21"/>
    <w:pPr>
      <w:tabs>
        <w:tab w:val="left" w:pos="630"/>
        <w:tab w:val="right" w:leader="dot" w:pos="8494"/>
      </w:tabs>
    </w:pPr>
  </w:style>
  <w:style w:type="paragraph" w:styleId="23">
    <w:name w:val="toc 2"/>
    <w:basedOn w:val="a"/>
    <w:next w:val="a"/>
    <w:autoRedefine/>
    <w:uiPriority w:val="39"/>
    <w:rsid w:val="001F4E03"/>
    <w:pPr>
      <w:ind w:leftChars="100" w:left="210"/>
    </w:pPr>
  </w:style>
  <w:style w:type="paragraph" w:styleId="ac">
    <w:name w:val="Title"/>
    <w:basedOn w:val="a"/>
    <w:next w:val="a"/>
    <w:qFormat/>
    <w:rsid w:val="001F4E03"/>
    <w:pPr>
      <w:spacing w:before="240" w:after="120"/>
      <w:jc w:val="center"/>
      <w:outlineLvl w:val="0"/>
    </w:pPr>
    <w:rPr>
      <w:rFonts w:ascii="Arial" w:eastAsia="ＭＳ ゴシック" w:hAnsi="Arial"/>
      <w:sz w:val="32"/>
      <w:szCs w:val="32"/>
    </w:rPr>
  </w:style>
  <w:style w:type="character" w:customStyle="1" w:styleId="ad">
    <w:name w:val="表題 (文字)"/>
    <w:basedOn w:val="a0"/>
    <w:rsid w:val="001F4E03"/>
    <w:rPr>
      <w:rFonts w:ascii="Arial" w:eastAsia="ＭＳ ゴシック" w:hAnsi="Arial" w:cs="Times New Roman"/>
      <w:kern w:val="2"/>
      <w:sz w:val="32"/>
      <w:szCs w:val="32"/>
    </w:rPr>
  </w:style>
  <w:style w:type="paragraph" w:styleId="ae">
    <w:name w:val="List Paragraph"/>
    <w:basedOn w:val="a"/>
    <w:uiPriority w:val="34"/>
    <w:qFormat/>
    <w:rsid w:val="001F4E03"/>
    <w:pPr>
      <w:ind w:leftChars="400" w:left="840"/>
    </w:pPr>
  </w:style>
  <w:style w:type="paragraph" w:customStyle="1" w:styleId="10">
    <w:name w:val="スタイル1"/>
    <w:basedOn w:val="20"/>
    <w:qFormat/>
    <w:rsid w:val="00410221"/>
    <w:pPr>
      <w:numPr>
        <w:ilvl w:val="1"/>
        <w:numId w:val="11"/>
      </w:numPr>
    </w:pPr>
  </w:style>
  <w:style w:type="paragraph" w:customStyle="1" w:styleId="2">
    <w:name w:val="スタイル2"/>
    <w:basedOn w:val="10"/>
    <w:qFormat/>
    <w:rsid w:val="00410221"/>
    <w:pPr>
      <w:numPr>
        <w:ilvl w:val="2"/>
      </w:numPr>
      <w:ind w:left="709" w:hanging="709"/>
    </w:pPr>
  </w:style>
  <w:style w:type="character" w:customStyle="1" w:styleId="12">
    <w:name w:val="スタイル1 (文字)"/>
    <w:basedOn w:val="22"/>
    <w:rsid w:val="001F4E03"/>
    <w:rPr>
      <w:rFonts w:ascii="Helvetica" w:eastAsia="平成角ゴシック" w:hAnsi="Helvetica"/>
      <w:kern w:val="2"/>
      <w:sz w:val="28"/>
    </w:rPr>
  </w:style>
  <w:style w:type="character" w:customStyle="1" w:styleId="24">
    <w:name w:val="スタイル2 (文字)"/>
    <w:basedOn w:val="12"/>
    <w:rsid w:val="001F4E03"/>
    <w:rPr>
      <w:rFonts w:ascii="Helvetica" w:eastAsia="平成角ゴシック" w:hAnsi="Helvetica"/>
      <w:kern w:val="2"/>
      <w:sz w:val="28"/>
    </w:rPr>
  </w:style>
  <w:style w:type="paragraph" w:styleId="af">
    <w:name w:val="Quote"/>
    <w:basedOn w:val="a"/>
    <w:next w:val="a"/>
    <w:qFormat/>
    <w:rsid w:val="001F4E03"/>
    <w:rPr>
      <w:i/>
      <w:iCs/>
      <w:color w:val="000000"/>
    </w:rPr>
  </w:style>
  <w:style w:type="character" w:customStyle="1" w:styleId="af0">
    <w:name w:val="引用文 (文字)"/>
    <w:basedOn w:val="a0"/>
    <w:rsid w:val="001F4E03"/>
    <w:rPr>
      <w:i/>
      <w:iCs/>
      <w:color w:val="000000"/>
      <w:kern w:val="2"/>
      <w:sz w:val="21"/>
      <w:szCs w:val="24"/>
    </w:rPr>
  </w:style>
  <w:style w:type="character" w:customStyle="1" w:styleId="30">
    <w:name w:val="見出し 3 (文字)"/>
    <w:basedOn w:val="a0"/>
    <w:semiHidden/>
    <w:rsid w:val="001F4E03"/>
    <w:rPr>
      <w:rFonts w:ascii="Arial" w:eastAsia="ＭＳ ゴシック" w:hAnsi="Arial" w:cs="Times New Roman"/>
      <w:kern w:val="2"/>
      <w:sz w:val="21"/>
      <w:szCs w:val="24"/>
    </w:rPr>
  </w:style>
  <w:style w:type="table" w:styleId="af1">
    <w:name w:val="Table Grid"/>
    <w:basedOn w:val="a1"/>
    <w:rsid w:val="008B44E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25">
    <w:name w:val="Light List Accent 3"/>
    <w:basedOn w:val="a1"/>
    <w:uiPriority w:val="61"/>
    <w:rsid w:val="005B2BBC"/>
    <w:tblPr>
      <w:tblStyleRowBandSize w:val="1"/>
      <w:tblStyleColBandSize w:val="1"/>
      <w:tblBorders>
        <w:top w:val="single" w:sz="2" w:space="0" w:color="9BBB59"/>
        <w:left w:val="single" w:sz="2" w:space="0" w:color="9BBB59"/>
        <w:bottom w:val="single" w:sz="2" w:space="0" w:color="9BBB59"/>
        <w:right w:val="single" w:sz="2" w:space="0" w:color="9BBB59"/>
        <w:insideH w:val="single" w:sz="2" w:space="0" w:color="9BBB59"/>
        <w:insideV w:val="single" w:sz="2" w:space="0" w:color="9BBB59"/>
      </w:tblBorders>
    </w:tblPr>
    <w:tblStylePr w:type="firstRow">
      <w:pPr>
        <w:spacing w:before="0" w:after="0" w:line="240" w:lineRule="auto"/>
      </w:pPr>
      <w:rPr>
        <w:b w:val="0"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paragraph" w:styleId="af2">
    <w:name w:val="endnote text"/>
    <w:basedOn w:val="a"/>
    <w:link w:val="af3"/>
    <w:uiPriority w:val="99"/>
    <w:semiHidden/>
    <w:unhideWhenUsed/>
    <w:rsid w:val="004118C7"/>
    <w:pPr>
      <w:snapToGrid w:val="0"/>
      <w:jc w:val="left"/>
    </w:pPr>
  </w:style>
  <w:style w:type="character" w:customStyle="1" w:styleId="af3">
    <w:name w:val="文末脚注文字列 (文字)"/>
    <w:basedOn w:val="a0"/>
    <w:link w:val="af2"/>
    <w:uiPriority w:val="99"/>
    <w:semiHidden/>
    <w:rsid w:val="004118C7"/>
    <w:rPr>
      <w:kern w:val="2"/>
      <w:sz w:val="21"/>
      <w:szCs w:val="24"/>
    </w:rPr>
  </w:style>
  <w:style w:type="character" w:styleId="af4">
    <w:name w:val="endnote reference"/>
    <w:basedOn w:val="a0"/>
    <w:uiPriority w:val="99"/>
    <w:semiHidden/>
    <w:unhideWhenUsed/>
    <w:rsid w:val="004118C7"/>
    <w:rPr>
      <w:vertAlign w:val="superscript"/>
    </w:rPr>
  </w:style>
  <w:style w:type="paragraph" w:styleId="af5">
    <w:name w:val="footnote text"/>
    <w:basedOn w:val="a"/>
    <w:link w:val="af6"/>
    <w:uiPriority w:val="99"/>
    <w:semiHidden/>
    <w:unhideWhenUsed/>
    <w:rsid w:val="004118C7"/>
    <w:pPr>
      <w:snapToGrid w:val="0"/>
      <w:jc w:val="left"/>
    </w:pPr>
  </w:style>
  <w:style w:type="character" w:customStyle="1" w:styleId="af6">
    <w:name w:val="脚注文字列 (文字)"/>
    <w:basedOn w:val="a0"/>
    <w:link w:val="af5"/>
    <w:uiPriority w:val="99"/>
    <w:semiHidden/>
    <w:rsid w:val="004118C7"/>
    <w:rPr>
      <w:kern w:val="2"/>
      <w:sz w:val="21"/>
      <w:szCs w:val="24"/>
    </w:rPr>
  </w:style>
  <w:style w:type="character" w:styleId="af7">
    <w:name w:val="footnote reference"/>
    <w:basedOn w:val="a0"/>
    <w:uiPriority w:val="99"/>
    <w:semiHidden/>
    <w:unhideWhenUsed/>
    <w:rsid w:val="004118C7"/>
    <w:rPr>
      <w:vertAlign w:val="superscript"/>
    </w:rPr>
  </w:style>
  <w:style w:type="table" w:customStyle="1" w:styleId="3-2">
    <w:name w:val="スタイル3-2"/>
    <w:basedOn w:val="25"/>
    <w:uiPriority w:val="99"/>
    <w:rsid w:val="00D52D94"/>
    <w:tblPr/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 w:val="0"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 w:val="0"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cBorders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cBorders>
      </w:tcPr>
    </w:tblStylePr>
    <w:tblStylePr w:type="band2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cBorders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single" w:sz="8" w:space="0" w:color="9BBB59"/>
          <w:insideV w:val="single" w:sz="8" w:space="0" w:color="9BBB59"/>
        </w:tcBorders>
      </w:tcPr>
    </w:tblStylePr>
  </w:style>
  <w:style w:type="paragraph" w:styleId="HTML">
    <w:name w:val="HTML Preformatted"/>
    <w:basedOn w:val="a"/>
    <w:link w:val="HTML0"/>
    <w:uiPriority w:val="99"/>
    <w:unhideWhenUsed/>
    <w:rsid w:val="00A615C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ＭＳ ゴシック" w:cs="ＭＳ ゴシック"/>
      <w:kern w:val="0"/>
      <w:sz w:val="24"/>
    </w:rPr>
  </w:style>
  <w:style w:type="character" w:customStyle="1" w:styleId="HTML0">
    <w:name w:val="HTML 書式付き (文字)"/>
    <w:basedOn w:val="a0"/>
    <w:link w:val="HTML"/>
    <w:uiPriority w:val="99"/>
    <w:rsid w:val="00A615C2"/>
    <w:rPr>
      <w:rFonts w:ascii="ＭＳ ゴシック" w:eastAsia="ＭＳ ゴシック" w:hAnsi="ＭＳ ゴシック" w:cs="ＭＳ ゴシック"/>
      <w:sz w:val="24"/>
      <w:szCs w:val="24"/>
    </w:rPr>
  </w:style>
  <w:style w:type="table" w:styleId="13">
    <w:name w:val="Light Shading Accent 6"/>
    <w:basedOn w:val="a1"/>
    <w:uiPriority w:val="60"/>
    <w:rsid w:val="00D52D94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14">
    <w:name w:val="Light Shading"/>
    <w:basedOn w:val="a1"/>
    <w:uiPriority w:val="60"/>
    <w:rsid w:val="00D52D9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af8">
    <w:name w:val="Strong"/>
    <w:basedOn w:val="a0"/>
    <w:uiPriority w:val="22"/>
    <w:qFormat/>
    <w:rsid w:val="00534348"/>
    <w:rPr>
      <w:b/>
      <w:bCs/>
    </w:rPr>
  </w:style>
  <w:style w:type="character" w:customStyle="1" w:styleId="40">
    <w:name w:val="見出し 4 (文字)"/>
    <w:basedOn w:val="a0"/>
    <w:link w:val="4"/>
    <w:uiPriority w:val="9"/>
    <w:semiHidden/>
    <w:rsid w:val="00973631"/>
    <w:rPr>
      <w:b/>
      <w:bCs/>
      <w:kern w:val="2"/>
      <w:sz w:val="21"/>
      <w:szCs w:val="24"/>
    </w:rPr>
  </w:style>
  <w:style w:type="character" w:styleId="af9">
    <w:name w:val="Unresolved Mention"/>
    <w:basedOn w:val="a0"/>
    <w:uiPriority w:val="99"/>
    <w:semiHidden/>
    <w:unhideWhenUsed/>
    <w:rsid w:val="005C22DE"/>
    <w:rPr>
      <w:color w:val="808080"/>
      <w:shd w:val="clear" w:color="auto" w:fill="E6E6E6"/>
    </w:rPr>
  </w:style>
  <w:style w:type="paragraph" w:styleId="Web">
    <w:name w:val="Normal (Web)"/>
    <w:basedOn w:val="a"/>
    <w:uiPriority w:val="99"/>
    <w:semiHidden/>
    <w:unhideWhenUsed/>
    <w:rsid w:val="001F0BB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6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96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raphviz.org/" TargetMode="External"/><Relationship Id="rId18" Type="http://schemas.openxmlformats.org/officeDocument/2006/relationships/image" Target="media/image4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github.com/Microsoft/nni/blob/master/LICENSE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raphviz.org/download/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https://github.com/TRNSYSJP/TRNSYS.JP/tree/master/Tools/AirlinkToDot" TargetMode="External"/><Relationship Id="rId22" Type="http://schemas.openxmlformats.org/officeDocument/2006/relationships/hyperlink" Target="https://qcd.co.jp/" TargetMode="Externa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22919-A945-42D6-9267-F42D92741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Links>
    <vt:vector size="222" baseType="variant">
      <vt:variant>
        <vt:i4>1703994</vt:i4>
      </vt:variant>
      <vt:variant>
        <vt:i4>216</vt:i4>
      </vt:variant>
      <vt:variant>
        <vt:i4>0</vt:i4>
      </vt:variant>
      <vt:variant>
        <vt:i4>5</vt:i4>
      </vt:variant>
      <vt:variant>
        <vt:lpwstr>http://www.qcd.co.jp/soft/trnsys_j/gaiyou.htm</vt:lpwstr>
      </vt:variant>
      <vt:variant>
        <vt:lpwstr/>
      </vt:variant>
      <vt:variant>
        <vt:i4>1245279</vt:i4>
      </vt:variant>
      <vt:variant>
        <vt:i4>213</vt:i4>
      </vt:variant>
      <vt:variant>
        <vt:i4>0</vt:i4>
      </vt:variant>
      <vt:variant>
        <vt:i4>5</vt:i4>
      </vt:variant>
      <vt:variant>
        <vt:lpwstr>http://sel.me.wisc.edu/trnsys/default.htm</vt:lpwstr>
      </vt:variant>
      <vt:variant>
        <vt:lpwstr/>
      </vt:variant>
      <vt:variant>
        <vt:i4>458757</vt:i4>
      </vt:variant>
      <vt:variant>
        <vt:i4>210</vt:i4>
      </vt:variant>
      <vt:variant>
        <vt:i4>0</vt:i4>
      </vt:variant>
      <vt:variant>
        <vt:i4>5</vt:i4>
      </vt:variant>
      <vt:variant>
        <vt:lpwstr>http://www.qcd.co.jp/soft/trnfami/gaiyou.htm　</vt:lpwstr>
      </vt:variant>
      <vt:variant>
        <vt:lpwstr/>
      </vt:variant>
      <vt:variant>
        <vt:i4>203167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13575092</vt:lpwstr>
      </vt:variant>
      <vt:variant>
        <vt:i4>203167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13575091</vt:lpwstr>
      </vt:variant>
      <vt:variant>
        <vt:i4>203167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13575090</vt:lpwstr>
      </vt:variant>
      <vt:variant>
        <vt:i4>196613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13575089</vt:lpwstr>
      </vt:variant>
      <vt:variant>
        <vt:i4>196613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13575088</vt:lpwstr>
      </vt:variant>
      <vt:variant>
        <vt:i4>196613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13575087</vt:lpwstr>
      </vt:variant>
      <vt:variant>
        <vt:i4>196613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13575086</vt:lpwstr>
      </vt:variant>
      <vt:variant>
        <vt:i4>196613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13575085</vt:lpwstr>
      </vt:variant>
      <vt:variant>
        <vt:i4>196613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13575084</vt:lpwstr>
      </vt:variant>
      <vt:variant>
        <vt:i4>196613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13575083</vt:lpwstr>
      </vt:variant>
      <vt:variant>
        <vt:i4>196613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13575082</vt:lpwstr>
      </vt:variant>
      <vt:variant>
        <vt:i4>196613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13575081</vt:lpwstr>
      </vt:variant>
      <vt:variant>
        <vt:i4>196613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13575080</vt:lpwstr>
      </vt:variant>
      <vt:variant>
        <vt:i4>111416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13575079</vt:lpwstr>
      </vt:variant>
      <vt:variant>
        <vt:i4>111416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13575078</vt:lpwstr>
      </vt:variant>
      <vt:variant>
        <vt:i4>111416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13575077</vt:lpwstr>
      </vt:variant>
      <vt:variant>
        <vt:i4>111416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13575076</vt:lpwstr>
      </vt:variant>
      <vt:variant>
        <vt:i4>11141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13575075</vt:lpwstr>
      </vt:variant>
      <vt:variant>
        <vt:i4>11141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13575074</vt:lpwstr>
      </vt:variant>
      <vt:variant>
        <vt:i4>111416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13575073</vt:lpwstr>
      </vt:variant>
      <vt:variant>
        <vt:i4>111416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13575072</vt:lpwstr>
      </vt:variant>
      <vt:variant>
        <vt:i4>11141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13575071</vt:lpwstr>
      </vt:variant>
      <vt:variant>
        <vt:i4>11141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13575070</vt:lpwstr>
      </vt:variant>
      <vt:variant>
        <vt:i4>104863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13575069</vt:lpwstr>
      </vt:variant>
      <vt:variant>
        <vt:i4>10486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3575068</vt:lpwstr>
      </vt:variant>
      <vt:variant>
        <vt:i4>104863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3575067</vt:lpwstr>
      </vt:variant>
      <vt:variant>
        <vt:i4>104863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3575066</vt:lpwstr>
      </vt:variant>
      <vt:variant>
        <vt:i4>10486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3575065</vt:lpwstr>
      </vt:variant>
      <vt:variant>
        <vt:i4>104863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3575064</vt:lpwstr>
      </vt:variant>
      <vt:variant>
        <vt:i4>10486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3575063</vt:lpwstr>
      </vt:variant>
      <vt:variant>
        <vt:i4>104863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3575062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3575061</vt:lpwstr>
      </vt:variant>
      <vt:variant>
        <vt:i4>10486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3575060</vt:lpwstr>
      </vt:variant>
      <vt:variant>
        <vt:i4>12452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35750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4-06-26T00:47:00Z</dcterms:created>
  <dcterms:modified xsi:type="dcterms:W3CDTF">2022-01-12T12:03:00Z</dcterms:modified>
</cp:coreProperties>
</file>